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74E7B" w14:textId="5104B367" w:rsidR="00843DA6" w:rsidRPr="006B781A" w:rsidRDefault="00AE0FCB" w:rsidP="006B781A">
      <w:pPr>
        <w:tabs>
          <w:tab w:val="left" w:pos="1980"/>
        </w:tabs>
        <w:spacing w:line="240" w:lineRule="auto"/>
        <w:ind w:left="1980"/>
      </w:pPr>
      <w:r>
        <w:rPr>
          <w:b/>
          <w:noProof/>
          <w:sz w:val="50"/>
          <w:szCs w:val="50"/>
          <w:lang w:val="en-GB" w:eastAsia="en-GB" w:bidi="pa-IN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0192891" wp14:editId="3C8AB8A0">
                <wp:simplePos x="0" y="0"/>
                <wp:positionH relativeFrom="column">
                  <wp:posOffset>4766441</wp:posOffset>
                </wp:positionH>
                <wp:positionV relativeFrom="paragraph">
                  <wp:posOffset>520262</wp:posOffset>
                </wp:positionV>
                <wp:extent cx="1689000" cy="672654"/>
                <wp:effectExtent l="0" t="0" r="6985" b="0"/>
                <wp:wrapNone/>
                <wp:docPr id="9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89000" cy="672654"/>
                          <a:chOff x="-578" y="0"/>
                          <a:chExt cx="16890" cy="6378"/>
                        </a:xfrm>
                      </wpg:grpSpPr>
                      <pic:pic xmlns:pic="http://schemas.openxmlformats.org/drawingml/2006/picture">
                        <pic:nvPicPr>
                          <pic:cNvPr id="10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3" y="0"/>
                            <a:ext cx="1093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-578" y="1852"/>
                            <a:ext cx="16890" cy="4526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E865BA" w14:textId="77777777" w:rsidR="00EB0F07" w:rsidRDefault="00EB0F07" w:rsidP="007C127B">
                              <w:pPr>
                                <w:jc w:val="right"/>
                              </w:pPr>
                              <w:r>
                                <w:t>+91</w:t>
                              </w:r>
                              <w:r w:rsidR="00E01F17">
                                <w:t>-</w:t>
                              </w:r>
                              <w:r>
                                <w:t>9780696112</w:t>
                              </w:r>
                            </w:p>
                            <w:p w14:paraId="73935B45" w14:textId="6DD54380" w:rsidR="00E01F17" w:rsidRDefault="00E01F17" w:rsidP="0017133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92891" id="Group 12" o:spid="_x0000_s1026" style="position:absolute;left:0;text-align:left;margin-left:375.3pt;margin-top:40.95pt;width:133pt;height:52.95pt;z-index:251664384" coordorigin="-578" coordsize="16890,6378" o:gfxdata="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">
                <v:shape id="Picture 4" o:spid="_x0000_s1027" type="#_x0000_t75" style="position:absolute;left:15163;width:1093;height:1828;visibility:visible;mso-wrap-style:squar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&#13;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-578;top:1852;width:16890;height:4526;visibility:visible;mso-wrap-style:square;v-text-anchor:top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" fillcolor="white [3201]" stroked="f" strokeweight=".5pt">
                  <v:textbox inset="0,0,0,0">
                    <w:txbxContent>
                      <w:p w14:paraId="49E865BA" w14:textId="77777777" w:rsidR="00EB0F07" w:rsidRDefault="00EB0F07" w:rsidP="007C127B">
                        <w:pPr>
                          <w:jc w:val="right"/>
                        </w:pPr>
                        <w:r>
                          <w:t>+91</w:t>
                        </w:r>
                        <w:r w:rsidR="00E01F17">
                          <w:t>-</w:t>
                        </w:r>
                        <w:r>
                          <w:t>9780696112</w:t>
                        </w:r>
                      </w:p>
                      <w:p w14:paraId="73935B45" w14:textId="6DD54380" w:rsidR="00E01F17" w:rsidRDefault="00E01F17" w:rsidP="0017133B">
                        <w:pPr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315162">
        <w:rPr>
          <w:b/>
          <w:noProof/>
          <w:sz w:val="50"/>
          <w:szCs w:val="50"/>
          <w:lang w:val="en-GB" w:eastAsia="en-GB" w:bidi="pa-IN"/>
        </w:rPr>
        <w:drawing>
          <wp:anchor distT="0" distB="0" distL="114300" distR="114300" simplePos="0" relativeHeight="251659264" behindDoc="0" locked="0" layoutInCell="1" allowOverlap="1" wp14:anchorId="0C2689B2" wp14:editId="500728A3">
            <wp:simplePos x="0" y="0"/>
            <wp:positionH relativeFrom="column">
              <wp:posOffset>6315075</wp:posOffset>
            </wp:positionH>
            <wp:positionV relativeFrom="paragraph">
              <wp:posOffset>19685</wp:posOffset>
            </wp:positionV>
            <wp:extent cx="164465" cy="180975"/>
            <wp:effectExtent l="19050" t="0" r="698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noProof/>
          <w:sz w:val="50"/>
          <w:szCs w:val="50"/>
          <w:lang w:val="en-GB" w:eastAsia="en-GB" w:bidi="pa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E6B228" wp14:editId="5B4D5DE1">
                <wp:simplePos x="0" y="0"/>
                <wp:positionH relativeFrom="column">
                  <wp:posOffset>4604385</wp:posOffset>
                </wp:positionH>
                <wp:positionV relativeFrom="paragraph">
                  <wp:posOffset>205740</wp:posOffset>
                </wp:positionV>
                <wp:extent cx="1932940" cy="190500"/>
                <wp:effectExtent l="0" t="0" r="0" b="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3294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EA1066" w14:textId="6804C1D1" w:rsidR="00EB0F07" w:rsidRDefault="00EB0F07" w:rsidP="007C127B">
                            <w:pPr>
                              <w:jc w:val="right"/>
                            </w:pPr>
                            <w:r>
                              <w:t xml:space="preserve">    </w:t>
                            </w:r>
                            <w:hyperlink r:id="rId11" w:history="1">
                              <w:r w:rsidR="009D797C">
                                <w:rPr>
                                  <w:rStyle w:val="Hyperlink"/>
                                </w:rPr>
                                <w:t>ak09780696@gmail.com</w:t>
                              </w:r>
                            </w:hyperlink>
                          </w:p>
                          <w:p w14:paraId="49840EC4" w14:textId="77777777" w:rsidR="00E01F17" w:rsidRDefault="00E01F17" w:rsidP="007C127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E6B228" id="Text Box 5" o:spid="_x0000_s1029" type="#_x0000_t202" style="position:absolute;left:0;text-align:left;margin-left:362.55pt;margin-top:16.2pt;width:152.2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" fillcolor="white [3201]" stroked="f" strokeweight=".5pt">
                <v:textbox inset="0,0,0,0">
                  <w:txbxContent>
                    <w:p w14:paraId="57EA1066" w14:textId="6804C1D1" w:rsidR="00EB0F07" w:rsidRDefault="00EB0F07" w:rsidP="007C127B">
                      <w:pPr>
                        <w:jc w:val="right"/>
                      </w:pPr>
                      <w:r>
                        <w:t xml:space="preserve">    </w:t>
                      </w:r>
                      <w:hyperlink r:id="rId12" w:history="1">
                        <w:r w:rsidR="009D797C">
                          <w:rPr>
                            <w:rStyle w:val="Hyperlink"/>
                          </w:rPr>
                          <w:t>ak09780696@gmail.com</w:t>
                        </w:r>
                      </w:hyperlink>
                    </w:p>
                    <w:p w14:paraId="49840EC4" w14:textId="77777777" w:rsidR="00E01F17" w:rsidRDefault="00E01F17" w:rsidP="007C127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315162">
        <w:rPr>
          <w:b/>
          <w:sz w:val="50"/>
          <w:szCs w:val="50"/>
        </w:rPr>
        <w:t>Ankit</w:t>
      </w:r>
      <w:r w:rsidR="00695B35" w:rsidRPr="00AD5636">
        <w:rPr>
          <w:b/>
          <w:sz w:val="50"/>
          <w:szCs w:val="50"/>
        </w:rPr>
        <w:t xml:space="preserve"> Kumar</w:t>
      </w:r>
      <w:r w:rsidR="00315162">
        <w:rPr>
          <w:b/>
          <w:sz w:val="50"/>
          <w:szCs w:val="50"/>
        </w:rPr>
        <w:tab/>
      </w:r>
      <w:r w:rsidR="00315162">
        <w:rPr>
          <w:b/>
          <w:sz w:val="50"/>
          <w:szCs w:val="50"/>
        </w:rPr>
        <w:tab/>
      </w:r>
      <w:r w:rsidR="00315162">
        <w:rPr>
          <w:b/>
          <w:sz w:val="50"/>
          <w:szCs w:val="50"/>
        </w:rPr>
        <w:tab/>
      </w:r>
      <w:r w:rsidR="00315162">
        <w:rPr>
          <w:b/>
          <w:sz w:val="50"/>
          <w:szCs w:val="50"/>
        </w:rPr>
        <w:tab/>
      </w:r>
      <w:r w:rsidR="00695B35">
        <w:rPr>
          <w:b/>
          <w:sz w:val="32"/>
          <w:szCs w:val="32"/>
        </w:rPr>
        <w:br/>
      </w:r>
      <w:r w:rsidR="00315162">
        <w:t xml:space="preserve">House No. </w:t>
      </w:r>
      <w:r w:rsidR="00D712ED">
        <w:t>2873</w:t>
      </w:r>
      <w:r w:rsidR="00695B35" w:rsidRPr="00695B35">
        <w:t xml:space="preserve">, </w:t>
      </w:r>
      <w:r w:rsidR="00E01F17">
        <w:tab/>
      </w:r>
      <w:r w:rsidR="00E01F17">
        <w:tab/>
      </w:r>
      <w:r w:rsidR="00E01F17">
        <w:tab/>
      </w:r>
      <w:r w:rsidR="00E01F17">
        <w:tab/>
        <w:t xml:space="preserve">                                      </w:t>
      </w:r>
      <w:r w:rsidR="00695B35">
        <w:br/>
      </w:r>
      <w:proofErr w:type="spellStart"/>
      <w:r w:rsidR="008D1F34">
        <w:t>Bharg</w:t>
      </w:r>
      <w:r w:rsidR="001D0F6D">
        <w:t>o</w:t>
      </w:r>
      <w:proofErr w:type="spellEnd"/>
      <w:r w:rsidR="008D1F34">
        <w:t xml:space="preserve"> Camp</w:t>
      </w:r>
      <w:r w:rsidR="00695B35">
        <w:br/>
      </w:r>
      <w:r w:rsidR="00315162">
        <w:t>Jalandhar, Punjab</w:t>
      </w:r>
      <w:r w:rsidR="00E01F17">
        <w:tab/>
      </w:r>
      <w:r w:rsidR="00E01F17">
        <w:tab/>
      </w:r>
      <w:r w:rsidR="00E01F17">
        <w:tab/>
        <w:t xml:space="preserve">  </w:t>
      </w:r>
      <w:r w:rsidR="00E77A0B">
        <w:t xml:space="preserve">            </w:t>
      </w:r>
    </w:p>
    <w:p w14:paraId="325A68A6" w14:textId="77777777" w:rsidR="00E55D6E" w:rsidRDefault="00E55D6E" w:rsidP="00E55D6E">
      <w:pPr>
        <w:pStyle w:val="NoSpacing"/>
        <w:rPr>
          <w:b/>
          <w:bCs/>
        </w:rPr>
      </w:pPr>
    </w:p>
    <w:p w14:paraId="516D8956" w14:textId="77777777" w:rsidR="00E55D6E" w:rsidRDefault="00315162" w:rsidP="00E55D6E">
      <w:pPr>
        <w:pStyle w:val="NoSpacing"/>
        <w:rPr>
          <w:rFonts w:ascii="Verdana" w:hAnsi="Verdana"/>
          <w:sz w:val="18"/>
          <w:szCs w:val="18"/>
        </w:rPr>
      </w:pPr>
      <w:r w:rsidRPr="00E55D6E">
        <w:rPr>
          <w:b/>
          <w:bCs/>
        </w:rPr>
        <w:t>CAREER OBJECTIVE</w:t>
      </w:r>
      <w:r w:rsidR="00E55D6E">
        <w:t xml:space="preserve"> </w:t>
      </w:r>
      <w:r w:rsidR="00E55D6E">
        <w:rPr>
          <w:sz w:val="26"/>
          <w:szCs w:val="26"/>
        </w:rPr>
        <w:t xml:space="preserve">    </w:t>
      </w:r>
      <w:r w:rsidRPr="00315162">
        <w:rPr>
          <w:rFonts w:ascii="Verdana" w:hAnsi="Verdana"/>
          <w:sz w:val="18"/>
          <w:szCs w:val="18"/>
        </w:rPr>
        <w:t xml:space="preserve"> </w:t>
      </w:r>
      <w:r w:rsidRPr="0048130A">
        <w:rPr>
          <w:rFonts w:ascii="Verdana" w:hAnsi="Verdana"/>
          <w:sz w:val="18"/>
          <w:szCs w:val="18"/>
        </w:rPr>
        <w:t>I look forward to work in a dynamic organiz</w:t>
      </w:r>
      <w:r>
        <w:rPr>
          <w:rFonts w:ascii="Verdana" w:hAnsi="Verdana"/>
          <w:sz w:val="18"/>
          <w:szCs w:val="18"/>
        </w:rPr>
        <w:t xml:space="preserve">ation that will provide me </w:t>
      </w:r>
      <w:r w:rsidRPr="0048130A">
        <w:rPr>
          <w:rFonts w:ascii="Verdana" w:hAnsi="Verdana"/>
          <w:sz w:val="18"/>
          <w:szCs w:val="18"/>
        </w:rPr>
        <w:t>a challenging</w:t>
      </w:r>
    </w:p>
    <w:p w14:paraId="723A8AB2" w14:textId="77777777" w:rsidR="00E01F17" w:rsidRDefault="00E55D6E" w:rsidP="00E55D6E">
      <w:pPr>
        <w:pStyle w:val="NoSpacing"/>
        <w:ind w:left="1440" w:right="-446" w:hanging="144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 </w:t>
      </w:r>
      <w:r w:rsidR="000C769E">
        <w:rPr>
          <w:noProof/>
          <w:sz w:val="28"/>
          <w:szCs w:val="28"/>
          <w:lang w:val="en-GB" w:eastAsia="en-GB" w:bidi="pa-IN"/>
        </w:rPr>
        <w:drawing>
          <wp:inline distT="0" distB="0" distL="0" distR="0" wp14:anchorId="4217672A" wp14:editId="16DD9BB7">
            <wp:extent cx="121920" cy="182880"/>
            <wp:effectExtent l="0" t="0" r="0" b="7620"/>
            <wp:docPr id="2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3__obective-2 [black][60]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18"/>
          <w:szCs w:val="18"/>
        </w:rPr>
        <w:t xml:space="preserve">                             </w:t>
      </w:r>
      <w:r w:rsidR="00315162" w:rsidRPr="0048130A">
        <w:rPr>
          <w:rFonts w:ascii="Verdana" w:hAnsi="Verdana"/>
          <w:sz w:val="18"/>
          <w:szCs w:val="18"/>
        </w:rPr>
        <w:t>environment and ample opportunities to explore my potential and grow with the</w:t>
      </w:r>
    </w:p>
    <w:p w14:paraId="4AE7C26E" w14:textId="77777777" w:rsidR="006A4275" w:rsidRPr="00E55D6E" w:rsidRDefault="00E01F17" w:rsidP="00E55D6E">
      <w:pPr>
        <w:pStyle w:val="NoSpacing"/>
        <w:ind w:left="1440" w:right="-446" w:hanging="144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                             </w:t>
      </w:r>
      <w:r w:rsidR="00E55D6E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 xml:space="preserve">   </w:t>
      </w:r>
      <w:r w:rsidR="00315162" w:rsidRPr="0048130A">
        <w:rPr>
          <w:rFonts w:ascii="Verdana" w:hAnsi="Verdana"/>
          <w:sz w:val="18"/>
          <w:szCs w:val="18"/>
        </w:rPr>
        <w:t>organization.</w:t>
      </w:r>
    </w:p>
    <w:p w14:paraId="381AC1DD" w14:textId="77777777" w:rsidR="00483D00" w:rsidRDefault="00483D00" w:rsidP="0040157A">
      <w:pPr>
        <w:pBdr>
          <w:bottom w:val="single" w:sz="4" w:space="1" w:color="auto"/>
        </w:pBdr>
        <w:spacing w:line="240" w:lineRule="auto"/>
        <w:ind w:left="1980"/>
      </w:pPr>
    </w:p>
    <w:p w14:paraId="758C1532" w14:textId="77777777" w:rsidR="00A81B88" w:rsidRPr="004C42EF" w:rsidRDefault="002D1E8D" w:rsidP="004C42EF">
      <w:pPr>
        <w:pStyle w:val="NoSpacing"/>
        <w:rPr>
          <w:b/>
          <w:bCs/>
          <w:sz w:val="32"/>
          <w:szCs w:val="32"/>
        </w:rPr>
      </w:pPr>
      <w:r w:rsidRPr="004C42EF">
        <w:rPr>
          <w:b/>
          <w:bCs/>
        </w:rPr>
        <w:t>EDUCATION</w:t>
      </w:r>
      <w:r w:rsidR="00A81B88">
        <w:t xml:space="preserve">                  </w:t>
      </w:r>
      <w:r w:rsidR="00A81B88" w:rsidRPr="004C42EF">
        <w:rPr>
          <w:b/>
          <w:bCs/>
        </w:rPr>
        <w:t>Bachelor Of Arts</w:t>
      </w:r>
    </w:p>
    <w:p w14:paraId="1A161E2C" w14:textId="77777777" w:rsidR="004C42EF" w:rsidRPr="004C42EF" w:rsidRDefault="004C42EF" w:rsidP="000C769E">
      <w:pPr>
        <w:pStyle w:val="NoSpacing"/>
        <w:numPr>
          <w:ilvl w:val="0"/>
          <w:numId w:val="11"/>
        </w:numPr>
        <w:ind w:left="0" w:firstLine="0"/>
        <w:rPr>
          <w:sz w:val="32"/>
          <w:szCs w:val="32"/>
        </w:rPr>
      </w:pPr>
      <w:r>
        <w:rPr>
          <w:bCs/>
        </w:rPr>
        <w:t xml:space="preserve">                         </w:t>
      </w:r>
      <w:r w:rsidR="00A81B88" w:rsidRPr="00A81B88">
        <w:rPr>
          <w:bCs/>
        </w:rPr>
        <w:t>Guru Nanak Dev University</w:t>
      </w:r>
      <w:r w:rsidR="00A81B88" w:rsidRPr="00A81B88">
        <w:tab/>
      </w:r>
      <w:r w:rsidR="00A81B88" w:rsidRPr="00A81B88">
        <w:tab/>
      </w:r>
      <w:r w:rsidR="00A81B88" w:rsidRPr="00A81B88">
        <w:tab/>
      </w:r>
      <w:r w:rsidR="00A81B88" w:rsidRPr="00A81B88">
        <w:tab/>
      </w:r>
      <w:r w:rsidR="00A81B88" w:rsidRPr="006A4275">
        <w:t xml:space="preserve">Graduated, </w:t>
      </w:r>
      <w:r w:rsidR="00A81B88">
        <w:t>April</w:t>
      </w:r>
      <w:r w:rsidR="00A81B88" w:rsidRPr="006A4275">
        <w:t xml:space="preserve"> </w:t>
      </w:r>
      <w:r w:rsidR="00A81B88">
        <w:t>20</w:t>
      </w:r>
      <w:r>
        <w:t>14</w:t>
      </w:r>
    </w:p>
    <w:p w14:paraId="5D902CF7" w14:textId="77777777" w:rsidR="00A81B88" w:rsidRPr="00A81B88" w:rsidRDefault="004C42EF" w:rsidP="004C42EF">
      <w:pPr>
        <w:pStyle w:val="NoSpacing"/>
        <w:ind w:left="1440"/>
        <w:rPr>
          <w:sz w:val="32"/>
          <w:szCs w:val="32"/>
        </w:rPr>
      </w:pPr>
      <w:r>
        <w:t xml:space="preserve">           </w:t>
      </w:r>
      <w:r w:rsidR="00A81B88">
        <w:t>Amritsar</w:t>
      </w:r>
      <w:r w:rsidR="00A81B88">
        <w:tab/>
      </w:r>
      <w:r w:rsidR="00A81B88">
        <w:tab/>
      </w:r>
      <w:r w:rsidR="00A81B88">
        <w:tab/>
      </w:r>
      <w:r w:rsidR="00A81B88">
        <w:tab/>
      </w:r>
      <w:r w:rsidR="00A81B88">
        <w:tab/>
      </w:r>
      <w:r w:rsidR="00A81B88">
        <w:tab/>
      </w:r>
      <w:r w:rsidR="00A81B88">
        <w:tab/>
        <w:t>Marks 60%</w:t>
      </w:r>
      <w:r w:rsidR="00A81B88">
        <w:br/>
      </w:r>
      <w:r>
        <w:t xml:space="preserve">           </w:t>
      </w:r>
      <w:r w:rsidR="00A81B88">
        <w:t>Punjab</w:t>
      </w:r>
      <w:r w:rsidR="00A81B88">
        <w:tab/>
      </w:r>
      <w:r w:rsidR="00A81B88">
        <w:tab/>
      </w:r>
      <w:r w:rsidR="00A81B88">
        <w:tab/>
      </w:r>
      <w:r w:rsidR="00A81B88">
        <w:tab/>
      </w:r>
      <w:r w:rsidR="00A81B88">
        <w:tab/>
      </w:r>
      <w:r w:rsidR="00A81B88">
        <w:tab/>
      </w:r>
      <w:r w:rsidR="00A81B88">
        <w:tab/>
        <w:t>Division 1</w:t>
      </w:r>
      <w:r w:rsidR="000C769E">
        <w:t>st</w:t>
      </w:r>
    </w:p>
    <w:p w14:paraId="7F19D54C" w14:textId="77777777" w:rsidR="00A81B88" w:rsidRDefault="00A81B88" w:rsidP="00A81B88">
      <w:pPr>
        <w:pStyle w:val="ListParagraph"/>
        <w:spacing w:line="240" w:lineRule="auto"/>
        <w:ind w:left="1980"/>
        <w:rPr>
          <w:b/>
          <w:sz w:val="26"/>
          <w:szCs w:val="26"/>
        </w:rPr>
      </w:pPr>
    </w:p>
    <w:p w14:paraId="1D18AF16" w14:textId="77777777" w:rsidR="00A81B88" w:rsidRDefault="00A81B88" w:rsidP="00A81B88">
      <w:pPr>
        <w:pStyle w:val="ListParagraph"/>
        <w:spacing w:line="240" w:lineRule="auto"/>
        <w:ind w:left="1980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br/>
      </w:r>
      <w:r>
        <w:t>Govt. Sen. Secondary school.</w:t>
      </w:r>
      <w:r>
        <w:tab/>
      </w:r>
      <w:r>
        <w:tab/>
      </w:r>
      <w:r>
        <w:tab/>
      </w:r>
      <w:r>
        <w:tab/>
      </w:r>
      <w:r w:rsidRPr="00DB39E1">
        <w:rPr>
          <w:bCs/>
        </w:rPr>
        <w:t>Passed Out</w:t>
      </w:r>
      <w:r>
        <w:t>, March 2011</w:t>
      </w:r>
    </w:p>
    <w:p w14:paraId="570196D0" w14:textId="77777777" w:rsidR="00A81B88" w:rsidRPr="00F4571E" w:rsidRDefault="00A81B88" w:rsidP="00A81B88">
      <w:pPr>
        <w:pStyle w:val="ListParagraph"/>
        <w:spacing w:line="240" w:lineRule="auto"/>
        <w:ind w:left="1980"/>
        <w:rPr>
          <w:b/>
        </w:rPr>
      </w:pPr>
      <w:r>
        <w:t>PSEB Board</w:t>
      </w:r>
      <w:r>
        <w:tab/>
      </w:r>
      <w:r>
        <w:tab/>
      </w:r>
      <w:r>
        <w:tab/>
      </w:r>
      <w:r>
        <w:tab/>
      </w:r>
      <w:r>
        <w:tab/>
      </w:r>
      <w:r>
        <w:tab/>
        <w:t>Marks 69.2%</w:t>
      </w:r>
      <w:r>
        <w:br/>
      </w:r>
      <w:proofErr w:type="spellStart"/>
      <w:r>
        <w:t>Bhargav</w:t>
      </w:r>
      <w:proofErr w:type="spellEnd"/>
      <w:r>
        <w:t xml:space="preserve"> Nagar, Jalandhar</w:t>
      </w:r>
      <w:r>
        <w:tab/>
      </w:r>
      <w:r>
        <w:tab/>
      </w:r>
      <w:r>
        <w:tab/>
      </w:r>
      <w:r>
        <w:tab/>
      </w:r>
      <w:r>
        <w:tab/>
        <w:t>Division 2</w:t>
      </w:r>
      <w:r w:rsidR="000C769E">
        <w:t>nd</w:t>
      </w:r>
    </w:p>
    <w:p w14:paraId="73038FC3" w14:textId="77777777" w:rsidR="00A81B88" w:rsidRDefault="00A81B88" w:rsidP="00A81B88">
      <w:pPr>
        <w:pStyle w:val="ListParagraph"/>
        <w:spacing w:line="240" w:lineRule="auto"/>
        <w:ind w:left="1980"/>
      </w:pPr>
    </w:p>
    <w:p w14:paraId="6AAF22C0" w14:textId="77777777" w:rsidR="00A81B88" w:rsidRDefault="00A81B88" w:rsidP="00A81B88">
      <w:pPr>
        <w:pStyle w:val="ListParagraph"/>
        <w:spacing w:line="240" w:lineRule="auto"/>
        <w:ind w:left="1980"/>
      </w:pPr>
      <w:r>
        <w:rPr>
          <w:b/>
        </w:rPr>
        <w:t>10th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br/>
      </w:r>
      <w:r>
        <w:t>Govt. Sen. Secondary school.</w:t>
      </w:r>
      <w:r>
        <w:tab/>
      </w:r>
      <w:r>
        <w:tab/>
      </w:r>
      <w:r>
        <w:tab/>
      </w:r>
      <w:r>
        <w:tab/>
      </w:r>
      <w:r w:rsidRPr="00DB39E1">
        <w:rPr>
          <w:bCs/>
        </w:rPr>
        <w:t>Passed Out</w:t>
      </w:r>
      <w:r>
        <w:t>, March 2009</w:t>
      </w:r>
    </w:p>
    <w:p w14:paraId="5BD503C7" w14:textId="77777777" w:rsidR="00A81B88" w:rsidRPr="00F4571E" w:rsidRDefault="00A81B88" w:rsidP="00A81B88">
      <w:pPr>
        <w:pStyle w:val="ListParagraph"/>
        <w:spacing w:line="240" w:lineRule="auto"/>
        <w:ind w:left="1980"/>
      </w:pPr>
      <w:r>
        <w:t>PSEB Boar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s </w:t>
      </w:r>
      <w:r w:rsidR="000C769E">
        <w:t>56</w:t>
      </w:r>
      <w:r>
        <w:t>%</w:t>
      </w:r>
      <w:r>
        <w:br/>
      </w:r>
      <w:proofErr w:type="spellStart"/>
      <w:r>
        <w:t>Bhargav</w:t>
      </w:r>
      <w:proofErr w:type="spellEnd"/>
      <w:r>
        <w:t xml:space="preserve"> Nagar, Jalandhar</w:t>
      </w:r>
      <w:r>
        <w:tab/>
      </w:r>
      <w:r>
        <w:tab/>
      </w:r>
      <w:r>
        <w:tab/>
      </w:r>
      <w:r>
        <w:tab/>
      </w:r>
      <w:r>
        <w:tab/>
        <w:t xml:space="preserve">Division </w:t>
      </w:r>
      <w:r w:rsidR="000C769E">
        <w:t>3rd</w:t>
      </w:r>
    </w:p>
    <w:p w14:paraId="15FED5F1" w14:textId="77777777" w:rsidR="00483D00" w:rsidRDefault="00483D00" w:rsidP="007B0FEE">
      <w:pPr>
        <w:pBdr>
          <w:bottom w:val="single" w:sz="4" w:space="1" w:color="auto"/>
        </w:pBdr>
        <w:spacing w:line="240" w:lineRule="auto"/>
        <w:ind w:left="1980"/>
      </w:pPr>
    </w:p>
    <w:p w14:paraId="6C62408F" w14:textId="77777777" w:rsidR="005715B4" w:rsidRDefault="002E3F89" w:rsidP="005715B4">
      <w:pPr>
        <w:pStyle w:val="NoSpacing"/>
      </w:pPr>
      <w:r w:rsidRPr="004C42EF">
        <w:rPr>
          <w:b/>
          <w:bCs/>
        </w:rPr>
        <w:t>SKILLS</w:t>
      </w:r>
      <w:r>
        <w:tab/>
      </w:r>
      <w:r>
        <w:tab/>
        <w:t xml:space="preserve">          </w:t>
      </w:r>
      <w:r w:rsidR="005F4319">
        <w:t xml:space="preserve"> </w:t>
      </w:r>
      <w:r w:rsidR="005F4319" w:rsidRPr="005715B4">
        <w:rPr>
          <w:b/>
          <w:bCs/>
        </w:rPr>
        <w:t>Computer Hardware &amp; Software</w:t>
      </w:r>
      <w:r>
        <w:t xml:space="preserve"> </w:t>
      </w:r>
    </w:p>
    <w:p w14:paraId="1053AF21" w14:textId="77777777" w:rsidR="005F4319" w:rsidRPr="002B6962" w:rsidRDefault="00AE0FCB" w:rsidP="005715B4">
      <w:pPr>
        <w:pStyle w:val="NoSpacing"/>
      </w:pPr>
      <w:r>
        <w:rPr>
          <w:noProof/>
          <w:sz w:val="28"/>
          <w:szCs w:val="28"/>
          <w:lang w:val="en-GB" w:eastAsia="en-GB" w:bidi="pa-IN"/>
        </w:rPr>
        <w:drawing>
          <wp:inline distT="0" distB="0" distL="0" distR="0" wp14:anchorId="4EAB6CB5" wp14:editId="35D53962">
            <wp:extent cx="161925" cy="180975"/>
            <wp:effectExtent l="0" t="0" r="0" b="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3F89">
        <w:tab/>
      </w:r>
      <w:r w:rsidR="002E3F89">
        <w:tab/>
        <w:t xml:space="preserve">           </w:t>
      </w:r>
      <w:r w:rsidR="00843DA6" w:rsidRPr="005715B4">
        <w:rPr>
          <w:b/>
        </w:rPr>
        <w:t>Operating System –</w:t>
      </w:r>
      <w:r w:rsidR="00843DA6">
        <w:t xml:space="preserve"> </w:t>
      </w:r>
      <w:r w:rsidR="00843DA6" w:rsidRPr="005F4319">
        <w:t xml:space="preserve">Windows </w:t>
      </w:r>
      <w:proofErr w:type="spellStart"/>
      <w:r w:rsidR="00843DA6" w:rsidRPr="005F4319">
        <w:t>Xp</w:t>
      </w:r>
      <w:proofErr w:type="spellEnd"/>
      <w:r w:rsidR="00843DA6" w:rsidRPr="005F4319">
        <w:t>, Windows -7, Windows-8, windows-10</w:t>
      </w:r>
      <w:r w:rsidR="00843DA6">
        <w:t xml:space="preserve">      </w:t>
      </w:r>
    </w:p>
    <w:p w14:paraId="75723E28" w14:textId="77777777" w:rsidR="004C42EF" w:rsidRDefault="004C42EF" w:rsidP="004C42EF">
      <w:pPr>
        <w:pStyle w:val="NoSpacing"/>
        <w:ind w:left="1440"/>
      </w:pPr>
      <w:r>
        <w:rPr>
          <w:b/>
          <w:bCs/>
        </w:rPr>
        <w:t xml:space="preserve">           </w:t>
      </w:r>
      <w:r w:rsidR="00A81B88">
        <w:rPr>
          <w:b/>
          <w:bCs/>
        </w:rPr>
        <w:t xml:space="preserve">HINDI Typing – </w:t>
      </w:r>
      <w:proofErr w:type="spellStart"/>
      <w:r w:rsidR="00A81B88">
        <w:t>Chankya</w:t>
      </w:r>
      <w:proofErr w:type="spellEnd"/>
      <w:r w:rsidR="00A81B88">
        <w:t xml:space="preserve"> Font &amp; </w:t>
      </w:r>
      <w:proofErr w:type="spellStart"/>
      <w:r w:rsidR="00A81B88">
        <w:t>Mangal</w:t>
      </w:r>
      <w:proofErr w:type="spellEnd"/>
      <w:r w:rsidR="00A81B88">
        <w:t xml:space="preserve"> Font</w:t>
      </w:r>
    </w:p>
    <w:p w14:paraId="3AC77513" w14:textId="77777777" w:rsidR="00A81B88" w:rsidRDefault="004C42EF" w:rsidP="004C42EF">
      <w:pPr>
        <w:pStyle w:val="NoSpacing"/>
        <w:ind w:left="720" w:firstLine="720"/>
        <w:rPr>
          <w:b/>
          <w:bCs/>
        </w:rPr>
      </w:pPr>
      <w:r>
        <w:rPr>
          <w:b/>
          <w:bCs/>
        </w:rPr>
        <w:t xml:space="preserve">           </w:t>
      </w:r>
      <w:r w:rsidR="005715B4">
        <w:rPr>
          <w:b/>
          <w:bCs/>
        </w:rPr>
        <w:t xml:space="preserve">PUNJABI Typing – </w:t>
      </w:r>
      <w:proofErr w:type="spellStart"/>
      <w:r w:rsidR="005715B4">
        <w:t>Satluj</w:t>
      </w:r>
      <w:proofErr w:type="spellEnd"/>
      <w:r w:rsidR="005715B4">
        <w:t xml:space="preserve"> Font &amp; </w:t>
      </w:r>
      <w:proofErr w:type="spellStart"/>
      <w:r w:rsidR="005715B4">
        <w:t>Raavi</w:t>
      </w:r>
      <w:proofErr w:type="spellEnd"/>
      <w:r w:rsidR="005715B4">
        <w:t xml:space="preserve"> Font</w:t>
      </w:r>
      <w:r w:rsidR="00A81B88" w:rsidRPr="00A81B88">
        <w:rPr>
          <w:b/>
          <w:bCs/>
        </w:rPr>
        <w:t xml:space="preserve"> </w:t>
      </w:r>
    </w:p>
    <w:p w14:paraId="10E32D00" w14:textId="77777777" w:rsidR="00300E4D" w:rsidRPr="00A81B88" w:rsidRDefault="00300E4D" w:rsidP="004C42EF">
      <w:pPr>
        <w:pStyle w:val="NoSpacing"/>
        <w:ind w:left="720" w:firstLine="720"/>
        <w:rPr>
          <w:b/>
          <w:bCs/>
        </w:rPr>
      </w:pPr>
      <w:r>
        <w:rPr>
          <w:b/>
          <w:bCs/>
        </w:rPr>
        <w:t xml:space="preserve">           Retail Trainee Associates Course Complete under PMKVY</w:t>
      </w:r>
    </w:p>
    <w:p w14:paraId="76421D55" w14:textId="77777777" w:rsidR="007B0FEE" w:rsidRDefault="007B0FEE" w:rsidP="007B0FEE">
      <w:pPr>
        <w:pBdr>
          <w:bottom w:val="single" w:sz="4" w:space="1" w:color="auto"/>
        </w:pBdr>
        <w:spacing w:line="240" w:lineRule="auto"/>
        <w:ind w:left="1985"/>
      </w:pPr>
      <w:r>
        <w:tab/>
        <w:t xml:space="preserve">         </w:t>
      </w:r>
    </w:p>
    <w:p w14:paraId="616C38E4" w14:textId="77777777" w:rsidR="002B6962" w:rsidRDefault="002B6962" w:rsidP="005F1943">
      <w:pPr>
        <w:pStyle w:val="NoSpacing"/>
      </w:pPr>
      <w:r w:rsidRPr="007170DD">
        <w:rPr>
          <w:b/>
        </w:rPr>
        <w:t>WORK</w:t>
      </w:r>
      <w:r w:rsidR="001F6A94">
        <w:rPr>
          <w:b/>
        </w:rPr>
        <w:tab/>
      </w:r>
      <w:r w:rsidR="001F6A94">
        <w:rPr>
          <w:b/>
        </w:rPr>
        <w:tab/>
        <w:t xml:space="preserve">         </w:t>
      </w:r>
      <w:r w:rsidR="005F1943">
        <w:t xml:space="preserve">One Year Experience in </w:t>
      </w:r>
      <w:r w:rsidR="005F1943" w:rsidRPr="005F1943">
        <w:rPr>
          <w:b/>
          <w:bCs/>
        </w:rPr>
        <w:t>SOFTAGE COMPANY</w:t>
      </w:r>
      <w:r w:rsidR="005F1943">
        <w:t xml:space="preserve"> (Vodafone) as a Computer Operator</w:t>
      </w:r>
      <w:r w:rsidR="00683AE6">
        <w:t xml:space="preserve"> </w:t>
      </w:r>
      <w:r w:rsidR="00683AE6" w:rsidRPr="00683AE6">
        <w:rPr>
          <w:b/>
          <w:bCs/>
        </w:rPr>
        <w:t>2014 to 2015</w:t>
      </w:r>
      <w:r w:rsidR="005F1943">
        <w:t>.</w:t>
      </w:r>
      <w:r w:rsidR="001F6A94">
        <w:rPr>
          <w:b/>
        </w:rPr>
        <w:t xml:space="preserve">   </w:t>
      </w:r>
      <w:r w:rsidRPr="007170DD">
        <w:rPr>
          <w:b/>
        </w:rPr>
        <w:br/>
        <w:t>EXPERIENCE</w:t>
      </w:r>
      <w:r w:rsidR="005F1943">
        <w:rPr>
          <w:b/>
        </w:rPr>
        <w:tab/>
        <w:t xml:space="preserve">         </w:t>
      </w:r>
      <w:r w:rsidR="00C06C07">
        <w:t>Two</w:t>
      </w:r>
      <w:r w:rsidR="005F1943" w:rsidRPr="005F1943">
        <w:t xml:space="preserve"> </w:t>
      </w:r>
      <w:r w:rsidR="005F1943">
        <w:t>Y</w:t>
      </w:r>
      <w:r w:rsidR="005F1943" w:rsidRPr="005F1943">
        <w:t xml:space="preserve">ear Experience in </w:t>
      </w:r>
      <w:r w:rsidR="005F1943">
        <w:rPr>
          <w:b/>
        </w:rPr>
        <w:t xml:space="preserve">VIDEOCON COMPANY </w:t>
      </w:r>
      <w:r w:rsidR="005F1943" w:rsidRPr="005F1943">
        <w:t>as a Sim Promotor</w:t>
      </w:r>
      <w:r w:rsidR="00683AE6">
        <w:t xml:space="preserve"> </w:t>
      </w:r>
      <w:r w:rsidR="00683AE6" w:rsidRPr="00683AE6">
        <w:rPr>
          <w:b/>
          <w:bCs/>
        </w:rPr>
        <w:t>2015 to 201</w:t>
      </w:r>
      <w:r w:rsidR="00D2579C">
        <w:rPr>
          <w:b/>
          <w:bCs/>
        </w:rPr>
        <w:t>7</w:t>
      </w:r>
      <w:r w:rsidR="005F1943" w:rsidRPr="005F1943">
        <w:t>.</w:t>
      </w:r>
    </w:p>
    <w:p w14:paraId="0FCF7C24" w14:textId="77777777" w:rsidR="008D1F34" w:rsidRDefault="000178D1" w:rsidP="000178D1">
      <w:pPr>
        <w:pStyle w:val="NoSpacing"/>
        <w:rPr>
          <w:bCs/>
        </w:rPr>
      </w:pPr>
      <w:r>
        <w:rPr>
          <w:b/>
          <w:bCs/>
        </w:rPr>
        <w:t xml:space="preserve">                                      </w:t>
      </w:r>
      <w:r w:rsidR="00683AE6" w:rsidRPr="00683AE6">
        <w:rPr>
          <w:b/>
          <w:bCs/>
        </w:rPr>
        <w:t xml:space="preserve">2017 to </w:t>
      </w:r>
      <w:r>
        <w:rPr>
          <w:b/>
          <w:bCs/>
        </w:rPr>
        <w:t>2020</w:t>
      </w:r>
      <w:r w:rsidR="00683AE6">
        <w:t xml:space="preserve"> </w:t>
      </w:r>
      <w:r w:rsidR="00C06C07">
        <w:rPr>
          <w:bCs/>
        </w:rPr>
        <w:t xml:space="preserve"> I’m working in </w:t>
      </w:r>
      <w:r w:rsidR="00C06C07" w:rsidRPr="00C06C07">
        <w:rPr>
          <w:b/>
        </w:rPr>
        <w:t>APEX Services (LIC)</w:t>
      </w:r>
      <w:r w:rsidR="00C06C07">
        <w:rPr>
          <w:bCs/>
        </w:rPr>
        <w:t xml:space="preserve"> as a Computer Operator</w:t>
      </w:r>
      <w:r w:rsidR="008D1F34">
        <w:rPr>
          <w:bCs/>
        </w:rPr>
        <w:t>.</w:t>
      </w:r>
    </w:p>
    <w:p w14:paraId="25DA277A" w14:textId="3E0350B3" w:rsidR="00843DA6" w:rsidRPr="005461EC" w:rsidRDefault="000178D1" w:rsidP="000178D1">
      <w:pPr>
        <w:pStyle w:val="NoSpacing"/>
        <w:rPr>
          <w:bCs/>
        </w:rPr>
      </w:pPr>
      <w:r>
        <w:rPr>
          <w:b/>
          <w:sz w:val="32"/>
          <w:szCs w:val="32"/>
        </w:rPr>
        <w:t xml:space="preserve">                          </w:t>
      </w:r>
      <w:r w:rsidRPr="0037366B">
        <w:rPr>
          <w:b/>
        </w:rPr>
        <w:t xml:space="preserve">2021 </w:t>
      </w:r>
      <w:r w:rsidR="00372E04" w:rsidRPr="0037366B">
        <w:rPr>
          <w:b/>
        </w:rPr>
        <w:t>to till date</w:t>
      </w:r>
      <w:r w:rsidR="00372E04" w:rsidRPr="005461EC">
        <w:rPr>
          <w:bCs/>
        </w:rPr>
        <w:t xml:space="preserve"> </w:t>
      </w:r>
      <w:r w:rsidR="00A53D68" w:rsidRPr="005461EC">
        <w:rPr>
          <w:bCs/>
        </w:rPr>
        <w:t>I’m working in</w:t>
      </w:r>
      <w:r w:rsidR="00A53D68" w:rsidRPr="006514E0">
        <w:rPr>
          <w:b/>
        </w:rPr>
        <w:t xml:space="preserve"> Guru Nanak Traders </w:t>
      </w:r>
      <w:r w:rsidR="00A53D68" w:rsidRPr="005461EC">
        <w:rPr>
          <w:bCs/>
        </w:rPr>
        <w:t>as a</w:t>
      </w:r>
      <w:r w:rsidR="00E268E2">
        <w:rPr>
          <w:bCs/>
        </w:rPr>
        <w:t xml:space="preserve"> </w:t>
      </w:r>
      <w:r w:rsidR="003A750E">
        <w:rPr>
          <w:bCs/>
        </w:rPr>
        <w:t>store Manager</w:t>
      </w:r>
      <w:r w:rsidR="005F1943" w:rsidRPr="005461EC">
        <w:rPr>
          <w:bCs/>
        </w:rPr>
        <w:tab/>
        <w:t xml:space="preserve">   </w:t>
      </w:r>
    </w:p>
    <w:p w14:paraId="3D294837" w14:textId="77777777" w:rsidR="002B6962" w:rsidRDefault="002B6962" w:rsidP="002B6962">
      <w:pPr>
        <w:pBdr>
          <w:bottom w:val="single" w:sz="4" w:space="1" w:color="auto"/>
        </w:pBdr>
        <w:spacing w:line="240" w:lineRule="auto"/>
        <w:ind w:left="1980"/>
      </w:pPr>
    </w:p>
    <w:tbl>
      <w:tblPr>
        <w:tblStyle w:val="TableGrid"/>
        <w:tblpPr w:leftFromText="180" w:rightFromText="180" w:vertAnchor="text" w:horzAnchor="page" w:tblpX="2653" w:tblpY="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1154"/>
        <w:gridCol w:w="1463"/>
      </w:tblGrid>
      <w:tr w:rsidR="00AE1420" w14:paraId="77621817" w14:textId="77777777" w:rsidTr="00AE1420">
        <w:trPr>
          <w:trHeight w:val="249"/>
        </w:trPr>
        <w:tc>
          <w:tcPr>
            <w:tcW w:w="2793" w:type="dxa"/>
          </w:tcPr>
          <w:p w14:paraId="73C43819" w14:textId="77777777" w:rsidR="00AE1420" w:rsidRPr="00AD06CF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  <w:rPr>
                <w:b/>
              </w:rPr>
            </w:pPr>
            <w:r>
              <w:t xml:space="preserve">MS Word </w:t>
            </w:r>
          </w:p>
        </w:tc>
        <w:tc>
          <w:tcPr>
            <w:tcW w:w="2617" w:type="dxa"/>
            <w:gridSpan w:val="2"/>
          </w:tcPr>
          <w:p w14:paraId="49A91A48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 xml:space="preserve">Tally </w:t>
            </w:r>
            <w:proofErr w:type="spellStart"/>
            <w:r>
              <w:t>Erp</w:t>
            </w:r>
            <w:proofErr w:type="spellEnd"/>
            <w:r>
              <w:t xml:space="preserve"> 9</w:t>
            </w:r>
          </w:p>
        </w:tc>
      </w:tr>
      <w:tr w:rsidR="00AE1420" w14:paraId="3DCCA742" w14:textId="77777777" w:rsidTr="00AE1420">
        <w:trPr>
          <w:trHeight w:val="262"/>
        </w:trPr>
        <w:tc>
          <w:tcPr>
            <w:tcW w:w="2793" w:type="dxa"/>
          </w:tcPr>
          <w:p w14:paraId="094325B1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 xml:space="preserve">MS Excel </w:t>
            </w:r>
          </w:p>
        </w:tc>
        <w:tc>
          <w:tcPr>
            <w:tcW w:w="2617" w:type="dxa"/>
            <w:gridSpan w:val="2"/>
          </w:tcPr>
          <w:p w14:paraId="7009AA06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Adobe Photoshop 7.0</w:t>
            </w:r>
          </w:p>
        </w:tc>
      </w:tr>
      <w:tr w:rsidR="00AE1420" w14:paraId="1E06627A" w14:textId="77777777" w:rsidTr="00AE1420">
        <w:trPr>
          <w:trHeight w:val="262"/>
        </w:trPr>
        <w:tc>
          <w:tcPr>
            <w:tcW w:w="2793" w:type="dxa"/>
          </w:tcPr>
          <w:p w14:paraId="6F396B36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MS Power Point</w:t>
            </w:r>
          </w:p>
        </w:tc>
        <w:tc>
          <w:tcPr>
            <w:tcW w:w="2617" w:type="dxa"/>
            <w:gridSpan w:val="2"/>
          </w:tcPr>
          <w:p w14:paraId="08D2E776" w14:textId="77777777" w:rsidR="00AE1420" w:rsidRDefault="0022295D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 xml:space="preserve">Visual </w:t>
            </w:r>
            <w:proofErr w:type="spellStart"/>
            <w:r>
              <w:t>Catpro</w:t>
            </w:r>
            <w:proofErr w:type="spellEnd"/>
          </w:p>
        </w:tc>
      </w:tr>
      <w:tr w:rsidR="00AE1420" w14:paraId="5A51D793" w14:textId="77777777" w:rsidTr="00AE1420">
        <w:trPr>
          <w:trHeight w:val="249"/>
        </w:trPr>
        <w:tc>
          <w:tcPr>
            <w:tcW w:w="2793" w:type="dxa"/>
          </w:tcPr>
          <w:p w14:paraId="75FC962B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 xml:space="preserve">Adobe Illustrator </w:t>
            </w:r>
          </w:p>
        </w:tc>
        <w:tc>
          <w:tcPr>
            <w:tcW w:w="2617" w:type="dxa"/>
            <w:gridSpan w:val="2"/>
          </w:tcPr>
          <w:p w14:paraId="7619E422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 xml:space="preserve">Adobe </w:t>
            </w:r>
            <w:proofErr w:type="spellStart"/>
            <w:r>
              <w:t>Pagemaker</w:t>
            </w:r>
            <w:proofErr w:type="spellEnd"/>
            <w:r>
              <w:t xml:space="preserve"> 7.1</w:t>
            </w:r>
          </w:p>
        </w:tc>
      </w:tr>
      <w:tr w:rsidR="00AE1420" w14:paraId="0E6E7B7E" w14:textId="77777777" w:rsidTr="00AE1420">
        <w:trPr>
          <w:trHeight w:val="262"/>
        </w:trPr>
        <w:tc>
          <w:tcPr>
            <w:tcW w:w="2793" w:type="dxa"/>
          </w:tcPr>
          <w:p w14:paraId="10C7F98C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 xml:space="preserve">Internet Excess </w:t>
            </w:r>
          </w:p>
        </w:tc>
        <w:tc>
          <w:tcPr>
            <w:tcW w:w="2617" w:type="dxa"/>
            <w:gridSpan w:val="2"/>
          </w:tcPr>
          <w:p w14:paraId="62BD2CD9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 xml:space="preserve">E-Mails </w:t>
            </w:r>
          </w:p>
        </w:tc>
      </w:tr>
      <w:tr w:rsidR="00AE1420" w14:paraId="458099C5" w14:textId="77777777" w:rsidTr="00AE1420">
        <w:trPr>
          <w:trHeight w:val="262"/>
        </w:trPr>
        <w:tc>
          <w:tcPr>
            <w:tcW w:w="3947" w:type="dxa"/>
            <w:gridSpan w:val="2"/>
          </w:tcPr>
          <w:p w14:paraId="3F845183" w14:textId="77777777" w:rsidR="00AE1420" w:rsidRDefault="00AE1420" w:rsidP="00AE1420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Software Installing &amp; Uninstalling</w:t>
            </w:r>
            <w:r w:rsidR="0022295D">
              <w:t xml:space="preserve"> </w:t>
            </w:r>
          </w:p>
        </w:tc>
        <w:tc>
          <w:tcPr>
            <w:tcW w:w="1463" w:type="dxa"/>
          </w:tcPr>
          <w:p w14:paraId="5237E608" w14:textId="77777777" w:rsidR="00AE1420" w:rsidRDefault="00AE1420" w:rsidP="00AE1420"/>
        </w:tc>
      </w:tr>
    </w:tbl>
    <w:p w14:paraId="719804BD" w14:textId="77777777" w:rsidR="002B6962" w:rsidRPr="004C42EF" w:rsidRDefault="002B6962" w:rsidP="005715B4">
      <w:pPr>
        <w:pStyle w:val="NoSpacing"/>
        <w:rPr>
          <w:b/>
          <w:bCs/>
        </w:rPr>
      </w:pPr>
      <w:r w:rsidRPr="004C42EF">
        <w:rPr>
          <w:b/>
          <w:bCs/>
        </w:rPr>
        <w:t>COMPUTER</w:t>
      </w:r>
      <w:r w:rsidRPr="004C42EF">
        <w:rPr>
          <w:b/>
          <w:bCs/>
        </w:rPr>
        <w:br/>
      </w:r>
      <w:r w:rsidRPr="004C42EF">
        <w:rPr>
          <w:b/>
          <w:bCs/>
        </w:rPr>
        <w:br/>
        <w:t>PROFICIENCY</w:t>
      </w:r>
    </w:p>
    <w:p w14:paraId="6FFAAF42" w14:textId="77777777" w:rsidR="002B6962" w:rsidRPr="004C42EF" w:rsidRDefault="002B6962" w:rsidP="005715B4">
      <w:pPr>
        <w:pStyle w:val="NoSpacing"/>
        <w:rPr>
          <w:b/>
          <w:bCs/>
          <w:sz w:val="32"/>
          <w:szCs w:val="32"/>
        </w:rPr>
      </w:pPr>
      <w:r w:rsidRPr="004C42EF">
        <w:rPr>
          <w:b/>
          <w:bCs/>
          <w:noProof/>
          <w:sz w:val="28"/>
          <w:szCs w:val="28"/>
          <w:lang w:val="en-GB" w:eastAsia="en-GB" w:bidi="pa-IN"/>
        </w:rPr>
        <w:drawing>
          <wp:inline distT="0" distB="0" distL="0" distR="0" wp14:anchorId="50E42384" wp14:editId="26982521">
            <wp:extent cx="219456" cy="182880"/>
            <wp:effectExtent l="0" t="0" r="9525" b="7620"/>
            <wp:docPr id="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0__computer proficiency [black][60]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266B1" w14:textId="77777777" w:rsidR="002B6962" w:rsidRDefault="002B6962" w:rsidP="00A81B88">
      <w:pPr>
        <w:pStyle w:val="ListParagraph"/>
        <w:spacing w:line="240" w:lineRule="auto"/>
        <w:ind w:left="1980"/>
      </w:pPr>
    </w:p>
    <w:p w14:paraId="65CA8DE8" w14:textId="77777777" w:rsidR="002B6962" w:rsidRDefault="002B6962" w:rsidP="005715B4">
      <w:pPr>
        <w:spacing w:line="240" w:lineRule="auto"/>
      </w:pPr>
    </w:p>
    <w:p w14:paraId="26B2F5FE" w14:textId="77777777" w:rsidR="005715B4" w:rsidRDefault="005715B4" w:rsidP="005715B4">
      <w:pPr>
        <w:pBdr>
          <w:bottom w:val="single" w:sz="4" w:space="1" w:color="auto"/>
        </w:pBdr>
        <w:spacing w:line="240" w:lineRule="auto"/>
        <w:ind w:left="1985"/>
      </w:pPr>
    </w:p>
    <w:tbl>
      <w:tblPr>
        <w:tblStyle w:val="TableGrid"/>
        <w:tblpPr w:leftFromText="180" w:rightFromText="180" w:vertAnchor="text" w:horzAnchor="page" w:tblpX="2654" w:tblpY="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</w:tblGrid>
      <w:tr w:rsidR="002B6962" w14:paraId="5584C22A" w14:textId="77777777" w:rsidTr="004C4597">
        <w:tc>
          <w:tcPr>
            <w:tcW w:w="2785" w:type="dxa"/>
          </w:tcPr>
          <w:p w14:paraId="3A93DCA7" w14:textId="77777777" w:rsidR="002B6962" w:rsidRPr="005715B4" w:rsidRDefault="005715B4" w:rsidP="004C4597">
            <w:pPr>
              <w:pStyle w:val="ListParagraph"/>
              <w:numPr>
                <w:ilvl w:val="0"/>
                <w:numId w:val="10"/>
              </w:numPr>
              <w:ind w:left="343"/>
              <w:rPr>
                <w:bCs/>
              </w:rPr>
            </w:pPr>
            <w:r w:rsidRPr="005715B4">
              <w:rPr>
                <w:bCs/>
              </w:rPr>
              <w:t>English</w:t>
            </w:r>
          </w:p>
        </w:tc>
      </w:tr>
      <w:tr w:rsidR="002B6962" w14:paraId="218D8E29" w14:textId="77777777" w:rsidTr="004C4597">
        <w:tc>
          <w:tcPr>
            <w:tcW w:w="2785" w:type="dxa"/>
          </w:tcPr>
          <w:p w14:paraId="6119BABE" w14:textId="77777777" w:rsidR="002B6962" w:rsidRDefault="005715B4" w:rsidP="004C4597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Hindi</w:t>
            </w:r>
          </w:p>
          <w:p w14:paraId="331E0409" w14:textId="77777777" w:rsidR="004C42EF" w:rsidRDefault="005715B4" w:rsidP="004C42EF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Punjabi</w:t>
            </w:r>
          </w:p>
        </w:tc>
      </w:tr>
    </w:tbl>
    <w:p w14:paraId="4E9379E9" w14:textId="77777777" w:rsidR="002B6962" w:rsidRPr="00E55D6E" w:rsidRDefault="002B6962" w:rsidP="005715B4">
      <w:pPr>
        <w:pStyle w:val="NoSpacing"/>
        <w:rPr>
          <w:b/>
          <w:bCs/>
        </w:rPr>
      </w:pPr>
      <w:r w:rsidRPr="00E55D6E">
        <w:rPr>
          <w:b/>
          <w:bCs/>
        </w:rPr>
        <w:t>LANGUAGES</w:t>
      </w:r>
    </w:p>
    <w:p w14:paraId="0AB8B045" w14:textId="77777777" w:rsidR="002B6962" w:rsidRPr="00E55D6E" w:rsidRDefault="002B6962" w:rsidP="005715B4">
      <w:pPr>
        <w:pStyle w:val="NoSpacing"/>
        <w:rPr>
          <w:b/>
          <w:bCs/>
        </w:rPr>
      </w:pPr>
      <w:r w:rsidRPr="00E55D6E">
        <w:rPr>
          <w:b/>
          <w:bCs/>
          <w:noProof/>
          <w:sz w:val="28"/>
          <w:szCs w:val="28"/>
          <w:lang w:val="en-GB" w:eastAsia="en-GB" w:bidi="pa-IN"/>
        </w:rPr>
        <w:drawing>
          <wp:inline distT="0" distB="0" distL="0" distR="0" wp14:anchorId="5E353AA5" wp14:editId="1DAA3AA2">
            <wp:extent cx="243840" cy="182880"/>
            <wp:effectExtent l="0" t="0" r="3810" b="7620"/>
            <wp:docPr id="5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2__languages-1 [black][60]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0BA0" w14:textId="77777777" w:rsidR="002B6962" w:rsidRDefault="002B6962" w:rsidP="002B6962">
      <w:pPr>
        <w:pBdr>
          <w:bottom w:val="single" w:sz="4" w:space="1" w:color="auto"/>
        </w:pBdr>
        <w:spacing w:line="240" w:lineRule="auto"/>
        <w:ind w:left="1980"/>
      </w:pPr>
    </w:p>
    <w:p w14:paraId="757DDAAE" w14:textId="77777777" w:rsidR="0036325F" w:rsidRDefault="0036325F" w:rsidP="002B6962">
      <w:pPr>
        <w:pBdr>
          <w:bottom w:val="single" w:sz="4" w:space="1" w:color="auto"/>
        </w:pBdr>
        <w:spacing w:line="240" w:lineRule="auto"/>
        <w:ind w:left="1980"/>
      </w:pPr>
    </w:p>
    <w:p w14:paraId="783B3214" w14:textId="77777777" w:rsidR="002B6962" w:rsidRDefault="005715B4" w:rsidP="000B496C">
      <w:pPr>
        <w:spacing w:line="240" w:lineRule="auto"/>
        <w:ind w:left="1985"/>
      </w:pPr>
      <w:r>
        <w:tab/>
      </w:r>
      <w:r>
        <w:tab/>
        <w:t xml:space="preserve">        </w:t>
      </w:r>
    </w:p>
    <w:p w14:paraId="11FD26A0" w14:textId="77777777" w:rsidR="000C769E" w:rsidRDefault="000C769E" w:rsidP="000C769E">
      <w:pPr>
        <w:spacing w:line="240" w:lineRule="auto"/>
      </w:pPr>
    </w:p>
    <w:tbl>
      <w:tblPr>
        <w:tblStyle w:val="TableGrid"/>
        <w:tblpPr w:leftFromText="180" w:rightFromText="180" w:vertAnchor="text" w:horzAnchor="page" w:tblpX="2623" w:tblpY="31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2"/>
      </w:tblGrid>
      <w:tr w:rsidR="00300E4D" w14:paraId="474EDC1E" w14:textId="77777777" w:rsidTr="000B496C">
        <w:trPr>
          <w:trHeight w:val="296"/>
        </w:trPr>
        <w:tc>
          <w:tcPr>
            <w:tcW w:w="6502" w:type="dxa"/>
          </w:tcPr>
          <w:p w14:paraId="37BF7741" w14:textId="77777777" w:rsidR="00300E4D" w:rsidRPr="005715B4" w:rsidRDefault="00300E4D" w:rsidP="00300E4D">
            <w:pPr>
              <w:pStyle w:val="ListParagraph"/>
              <w:numPr>
                <w:ilvl w:val="0"/>
                <w:numId w:val="10"/>
              </w:numPr>
              <w:ind w:left="343"/>
              <w:rPr>
                <w:bCs/>
              </w:rPr>
            </w:pPr>
            <w:r>
              <w:rPr>
                <w:bCs/>
              </w:rPr>
              <w:t>Hard Working</w:t>
            </w:r>
          </w:p>
        </w:tc>
      </w:tr>
      <w:tr w:rsidR="00300E4D" w14:paraId="3E41B154" w14:textId="77777777" w:rsidTr="000B496C">
        <w:trPr>
          <w:trHeight w:val="904"/>
        </w:trPr>
        <w:tc>
          <w:tcPr>
            <w:tcW w:w="6502" w:type="dxa"/>
          </w:tcPr>
          <w:p w14:paraId="375F4D21" w14:textId="77777777" w:rsidR="00300E4D" w:rsidRDefault="000B496C" w:rsidP="00300E4D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Handling Objects</w:t>
            </w:r>
          </w:p>
          <w:p w14:paraId="5E1EC9D9" w14:textId="77777777" w:rsidR="001A2008" w:rsidRDefault="000B496C" w:rsidP="000B496C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Good Interpersonal</w:t>
            </w:r>
          </w:p>
          <w:p w14:paraId="5E326205" w14:textId="77777777" w:rsidR="000B496C" w:rsidRDefault="000B496C" w:rsidP="001A2008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Communications and Group Skill</w:t>
            </w:r>
            <w:r w:rsidR="001A2008">
              <w:t>s</w:t>
            </w:r>
          </w:p>
          <w:p w14:paraId="4DE75200" w14:textId="77777777" w:rsidR="000B496C" w:rsidRDefault="000B496C" w:rsidP="000B496C">
            <w:pPr>
              <w:ind w:left="-17"/>
            </w:pPr>
          </w:p>
        </w:tc>
      </w:tr>
    </w:tbl>
    <w:p w14:paraId="793CA97F" w14:textId="77777777" w:rsidR="000C769E" w:rsidRDefault="000C769E" w:rsidP="000C769E">
      <w:pPr>
        <w:spacing w:line="240" w:lineRule="auto"/>
      </w:pPr>
    </w:p>
    <w:p w14:paraId="273F6001" w14:textId="77777777" w:rsidR="00300E4D" w:rsidRPr="00E55D6E" w:rsidRDefault="00AD16D0" w:rsidP="00AD16D0">
      <w:pPr>
        <w:pStyle w:val="NoSpacing"/>
        <w:rPr>
          <w:b/>
          <w:bCs/>
        </w:rPr>
      </w:pPr>
      <w:r>
        <w:rPr>
          <w:b/>
          <w:bCs/>
        </w:rPr>
        <w:t>STRENGTH</w:t>
      </w:r>
      <w:r w:rsidR="00300E4D">
        <w:rPr>
          <w:b/>
          <w:bCs/>
        </w:rPr>
        <w:tab/>
        <w:t xml:space="preserve">         </w:t>
      </w:r>
    </w:p>
    <w:p w14:paraId="4552CB5F" w14:textId="77777777" w:rsidR="00AD16D0" w:rsidRPr="00E55D6E" w:rsidRDefault="00300E4D" w:rsidP="00AD16D0">
      <w:pPr>
        <w:pStyle w:val="NoSpacing"/>
        <w:rPr>
          <w:b/>
          <w:bCs/>
        </w:rPr>
      </w:pPr>
      <w:r w:rsidRPr="00E55D6E">
        <w:rPr>
          <w:b/>
          <w:bCs/>
          <w:noProof/>
          <w:sz w:val="28"/>
          <w:szCs w:val="28"/>
          <w:lang w:val="en-GB" w:eastAsia="en-GB" w:bidi="pa-IN"/>
        </w:rPr>
        <w:drawing>
          <wp:inline distT="0" distB="0" distL="0" distR="0" wp14:anchorId="1992698A" wp14:editId="20E79ED0">
            <wp:extent cx="224790" cy="280470"/>
            <wp:effectExtent l="19050" t="0" r="3810" b="0"/>
            <wp:docPr id="27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2__languages-1 [black][60]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156" cy="28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0E085" w14:textId="77777777" w:rsidR="00AD16D0" w:rsidRPr="00E55D6E" w:rsidRDefault="00AD16D0" w:rsidP="00AD16D0">
      <w:pPr>
        <w:pStyle w:val="NoSpacing"/>
        <w:rPr>
          <w:b/>
          <w:bCs/>
        </w:rPr>
      </w:pPr>
    </w:p>
    <w:p w14:paraId="7DC1FC18" w14:textId="77777777" w:rsidR="001A2008" w:rsidRDefault="001A2008" w:rsidP="001A2008">
      <w:pPr>
        <w:spacing w:line="240" w:lineRule="auto"/>
      </w:pPr>
    </w:p>
    <w:p w14:paraId="15F12440" w14:textId="77777777" w:rsidR="00D70DCE" w:rsidRDefault="00AD16D0" w:rsidP="001A2008">
      <w:pPr>
        <w:pBdr>
          <w:bottom w:val="single" w:sz="4" w:space="1" w:color="auto"/>
        </w:pBdr>
        <w:spacing w:line="240" w:lineRule="auto"/>
        <w:ind w:left="1985"/>
      </w:pPr>
      <w:r>
        <w:t xml:space="preserve">      </w:t>
      </w:r>
    </w:p>
    <w:tbl>
      <w:tblPr>
        <w:tblStyle w:val="TableGrid"/>
        <w:tblpPr w:leftFromText="180" w:rightFromText="180" w:vertAnchor="text" w:horzAnchor="page" w:tblpX="2654" w:tblpY="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2610"/>
      </w:tblGrid>
      <w:tr w:rsidR="002B6962" w14:paraId="09908263" w14:textId="77777777" w:rsidTr="004C4597">
        <w:tc>
          <w:tcPr>
            <w:tcW w:w="2785" w:type="dxa"/>
          </w:tcPr>
          <w:p w14:paraId="5F086492" w14:textId="77777777" w:rsidR="002B6962" w:rsidRPr="005715B4" w:rsidRDefault="005715B4" w:rsidP="004C4597">
            <w:pPr>
              <w:pStyle w:val="ListParagraph"/>
              <w:numPr>
                <w:ilvl w:val="0"/>
                <w:numId w:val="10"/>
              </w:numPr>
              <w:ind w:left="343"/>
              <w:rPr>
                <w:bCs/>
              </w:rPr>
            </w:pPr>
            <w:r w:rsidRPr="005715B4">
              <w:rPr>
                <w:bCs/>
              </w:rPr>
              <w:t>Reading Books</w:t>
            </w:r>
            <w:r>
              <w:rPr>
                <w:bCs/>
              </w:rPr>
              <w:t xml:space="preserve"> &amp; Novels</w:t>
            </w:r>
          </w:p>
        </w:tc>
        <w:tc>
          <w:tcPr>
            <w:tcW w:w="2610" w:type="dxa"/>
          </w:tcPr>
          <w:p w14:paraId="60070D27" w14:textId="77777777" w:rsidR="002B6962" w:rsidRDefault="005715B4" w:rsidP="004C4597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Writing</w:t>
            </w:r>
          </w:p>
        </w:tc>
      </w:tr>
      <w:tr w:rsidR="002B6962" w14:paraId="2940A1E7" w14:textId="77777777" w:rsidTr="004C4597">
        <w:tc>
          <w:tcPr>
            <w:tcW w:w="2785" w:type="dxa"/>
          </w:tcPr>
          <w:p w14:paraId="07E6D50D" w14:textId="77777777" w:rsidR="002B6962" w:rsidRDefault="005715B4" w:rsidP="004C4597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Playing Cricket &amp; Chess</w:t>
            </w:r>
          </w:p>
        </w:tc>
        <w:tc>
          <w:tcPr>
            <w:tcW w:w="2610" w:type="dxa"/>
          </w:tcPr>
          <w:p w14:paraId="3D881955" w14:textId="77777777" w:rsidR="002B6962" w:rsidRDefault="005715B4" w:rsidP="004C4597">
            <w:pPr>
              <w:pStyle w:val="ListParagraph"/>
              <w:numPr>
                <w:ilvl w:val="0"/>
                <w:numId w:val="10"/>
              </w:numPr>
              <w:ind w:left="343"/>
            </w:pPr>
            <w:proofErr w:type="spellStart"/>
            <w:r>
              <w:t>Listning</w:t>
            </w:r>
            <w:proofErr w:type="spellEnd"/>
            <w:r>
              <w:t xml:space="preserve"> Music</w:t>
            </w:r>
          </w:p>
        </w:tc>
      </w:tr>
      <w:tr w:rsidR="002B6962" w14:paraId="23334BA2" w14:textId="77777777" w:rsidTr="004C4597">
        <w:tc>
          <w:tcPr>
            <w:tcW w:w="2785" w:type="dxa"/>
          </w:tcPr>
          <w:p w14:paraId="2F8FF475" w14:textId="77777777" w:rsidR="002B6962" w:rsidRDefault="00CC4151" w:rsidP="005715B4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Watching Movies</w:t>
            </w:r>
          </w:p>
        </w:tc>
        <w:tc>
          <w:tcPr>
            <w:tcW w:w="2610" w:type="dxa"/>
          </w:tcPr>
          <w:p w14:paraId="40A208AA" w14:textId="77777777" w:rsidR="002B6962" w:rsidRDefault="002B6962" w:rsidP="004C4597">
            <w:pPr>
              <w:pStyle w:val="ListParagraph"/>
              <w:ind w:left="343"/>
            </w:pPr>
          </w:p>
        </w:tc>
      </w:tr>
    </w:tbl>
    <w:p w14:paraId="01E95295" w14:textId="77777777" w:rsidR="002B6962" w:rsidRPr="00E55D6E" w:rsidRDefault="002B6962" w:rsidP="005715B4">
      <w:pPr>
        <w:pStyle w:val="NoSpacing"/>
        <w:rPr>
          <w:b/>
          <w:bCs/>
        </w:rPr>
      </w:pPr>
      <w:r w:rsidRPr="00E55D6E">
        <w:rPr>
          <w:b/>
          <w:bCs/>
        </w:rPr>
        <w:t>PERSONAL</w:t>
      </w:r>
      <w:r w:rsidRPr="00E55D6E">
        <w:rPr>
          <w:b/>
          <w:bCs/>
        </w:rPr>
        <w:br/>
      </w:r>
      <w:r w:rsidRPr="00E55D6E">
        <w:rPr>
          <w:b/>
          <w:bCs/>
        </w:rPr>
        <w:br/>
        <w:t>INTERESTS</w:t>
      </w:r>
    </w:p>
    <w:p w14:paraId="6F11D19A" w14:textId="77777777" w:rsidR="002B6962" w:rsidRPr="00E55D6E" w:rsidRDefault="002B6962" w:rsidP="005715B4">
      <w:pPr>
        <w:pStyle w:val="NoSpacing"/>
        <w:rPr>
          <w:b/>
          <w:bCs/>
          <w:sz w:val="32"/>
          <w:szCs w:val="32"/>
        </w:rPr>
      </w:pPr>
      <w:r w:rsidRPr="00E55D6E">
        <w:rPr>
          <w:b/>
          <w:bCs/>
          <w:noProof/>
          <w:sz w:val="28"/>
          <w:szCs w:val="28"/>
          <w:lang w:val="en-GB" w:eastAsia="en-GB" w:bidi="pa-IN"/>
        </w:rPr>
        <w:drawing>
          <wp:inline distT="0" distB="0" distL="0" distR="0" wp14:anchorId="70C45692" wp14:editId="373A040B">
            <wp:extent cx="170688" cy="182880"/>
            <wp:effectExtent l="0" t="0" r="1270" b="7620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3__personal interests-2 [black][60]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88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2F8FC" w14:textId="77777777" w:rsidR="002B6962" w:rsidRDefault="002B6962" w:rsidP="002B6962">
      <w:pPr>
        <w:pStyle w:val="ListParagraph"/>
        <w:pBdr>
          <w:bottom w:val="single" w:sz="4" w:space="1" w:color="auto"/>
        </w:pBdr>
        <w:spacing w:line="240" w:lineRule="auto"/>
        <w:ind w:left="1980"/>
      </w:pPr>
    </w:p>
    <w:p w14:paraId="1C36A581" w14:textId="77777777" w:rsidR="00AD16D0" w:rsidRDefault="00AD16D0" w:rsidP="002B6962">
      <w:pPr>
        <w:spacing w:line="240" w:lineRule="auto"/>
      </w:pPr>
    </w:p>
    <w:tbl>
      <w:tblPr>
        <w:tblStyle w:val="TableGrid"/>
        <w:tblpPr w:leftFromText="180" w:rightFromText="180" w:vertAnchor="text" w:horzAnchor="page" w:tblpX="2654" w:tblpY="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2854"/>
        <w:gridCol w:w="1620"/>
        <w:gridCol w:w="1890"/>
      </w:tblGrid>
      <w:tr w:rsidR="002B6962" w14:paraId="0F179763" w14:textId="77777777" w:rsidTr="004C4597">
        <w:tc>
          <w:tcPr>
            <w:tcW w:w="1191" w:type="dxa"/>
          </w:tcPr>
          <w:p w14:paraId="7778040D" w14:textId="77777777" w:rsidR="002B6962" w:rsidRPr="000B496C" w:rsidRDefault="002B6962" w:rsidP="004C4597">
            <w:pPr>
              <w:rPr>
                <w:b/>
                <w:bCs/>
              </w:rPr>
            </w:pPr>
            <w:r w:rsidRPr="000B496C">
              <w:rPr>
                <w:b/>
                <w:bCs/>
              </w:rPr>
              <w:t>Father</w:t>
            </w:r>
            <w:r w:rsidR="00CC4151" w:rsidRPr="000B496C">
              <w:rPr>
                <w:b/>
                <w:bCs/>
              </w:rPr>
              <w:t xml:space="preserve"> </w:t>
            </w:r>
            <w:r w:rsidRPr="000B496C">
              <w:rPr>
                <w:b/>
                <w:bCs/>
              </w:rPr>
              <w:t>:</w:t>
            </w:r>
          </w:p>
        </w:tc>
        <w:tc>
          <w:tcPr>
            <w:tcW w:w="2854" w:type="dxa"/>
          </w:tcPr>
          <w:p w14:paraId="52405DC8" w14:textId="77777777" w:rsidR="002B6962" w:rsidRDefault="00CC4151" w:rsidP="00CC4151">
            <w:r>
              <w:t>Mr</w:t>
            </w:r>
            <w:r w:rsidR="002B6962">
              <w:t xml:space="preserve">. </w:t>
            </w:r>
            <w:r>
              <w:t xml:space="preserve">Sham </w:t>
            </w:r>
            <w:proofErr w:type="spellStart"/>
            <w:r>
              <w:t>Lal</w:t>
            </w:r>
            <w:proofErr w:type="spellEnd"/>
          </w:p>
        </w:tc>
        <w:tc>
          <w:tcPr>
            <w:tcW w:w="1620" w:type="dxa"/>
          </w:tcPr>
          <w:p w14:paraId="0A5AB3A0" w14:textId="77777777" w:rsidR="002B6962" w:rsidRPr="000B496C" w:rsidRDefault="002B6962" w:rsidP="004C4597">
            <w:pPr>
              <w:rPr>
                <w:b/>
                <w:bCs/>
              </w:rPr>
            </w:pPr>
            <w:r w:rsidRPr="000B496C">
              <w:rPr>
                <w:b/>
                <w:bCs/>
              </w:rPr>
              <w:t>Marital Status</w:t>
            </w:r>
            <w:r w:rsidR="00CC4151" w:rsidRPr="000B496C">
              <w:rPr>
                <w:b/>
                <w:bCs/>
              </w:rPr>
              <w:t xml:space="preserve"> </w:t>
            </w:r>
            <w:r w:rsidRPr="000B496C">
              <w:rPr>
                <w:b/>
                <w:bCs/>
              </w:rPr>
              <w:t>:</w:t>
            </w:r>
          </w:p>
        </w:tc>
        <w:tc>
          <w:tcPr>
            <w:tcW w:w="1890" w:type="dxa"/>
          </w:tcPr>
          <w:p w14:paraId="54A9BF2A" w14:textId="77777777" w:rsidR="002B6962" w:rsidRDefault="00A910CC" w:rsidP="004C4597">
            <w:r>
              <w:t>Married</w:t>
            </w:r>
          </w:p>
        </w:tc>
      </w:tr>
      <w:tr w:rsidR="002B6962" w14:paraId="2992A124" w14:textId="77777777" w:rsidTr="004C4597">
        <w:tc>
          <w:tcPr>
            <w:tcW w:w="1191" w:type="dxa"/>
          </w:tcPr>
          <w:p w14:paraId="17175E60" w14:textId="77777777" w:rsidR="002B6962" w:rsidRPr="000B496C" w:rsidRDefault="002B6962" w:rsidP="004C4597">
            <w:pPr>
              <w:rPr>
                <w:b/>
                <w:bCs/>
              </w:rPr>
            </w:pPr>
            <w:r w:rsidRPr="000B496C">
              <w:rPr>
                <w:b/>
                <w:bCs/>
              </w:rPr>
              <w:t>Birthday</w:t>
            </w:r>
            <w:r w:rsidR="00CC4151" w:rsidRPr="000B496C">
              <w:rPr>
                <w:b/>
                <w:bCs/>
              </w:rPr>
              <w:t xml:space="preserve"> </w:t>
            </w:r>
            <w:r w:rsidRPr="000B496C">
              <w:rPr>
                <w:b/>
                <w:bCs/>
              </w:rPr>
              <w:t>:</w:t>
            </w:r>
          </w:p>
        </w:tc>
        <w:tc>
          <w:tcPr>
            <w:tcW w:w="2854" w:type="dxa"/>
          </w:tcPr>
          <w:p w14:paraId="768C3F32" w14:textId="77777777" w:rsidR="002B6962" w:rsidRDefault="00CC4151" w:rsidP="00CC4151">
            <w:r>
              <w:t>December</w:t>
            </w:r>
            <w:r w:rsidR="002B6962">
              <w:t xml:space="preserve"> 2</w:t>
            </w:r>
            <w:r>
              <w:t>0</w:t>
            </w:r>
            <w:r w:rsidR="002B6962">
              <w:t>, 19</w:t>
            </w:r>
            <w:r>
              <w:t>9</w:t>
            </w:r>
            <w:r w:rsidR="002B6962">
              <w:t>2</w:t>
            </w:r>
          </w:p>
        </w:tc>
        <w:tc>
          <w:tcPr>
            <w:tcW w:w="1620" w:type="dxa"/>
          </w:tcPr>
          <w:p w14:paraId="7D615573" w14:textId="77777777" w:rsidR="002B6962" w:rsidRPr="000B496C" w:rsidRDefault="002B6962" w:rsidP="004C4597">
            <w:pPr>
              <w:rPr>
                <w:b/>
                <w:bCs/>
              </w:rPr>
            </w:pPr>
            <w:r w:rsidRPr="000B496C">
              <w:rPr>
                <w:b/>
                <w:bCs/>
              </w:rPr>
              <w:t>Nationality</w:t>
            </w:r>
            <w:r w:rsidR="00CC4151" w:rsidRPr="000B496C">
              <w:rPr>
                <w:b/>
                <w:bCs/>
              </w:rPr>
              <w:t xml:space="preserve"> </w:t>
            </w:r>
            <w:r w:rsidRPr="000B496C">
              <w:rPr>
                <w:b/>
                <w:bCs/>
              </w:rPr>
              <w:t>:</w:t>
            </w:r>
          </w:p>
        </w:tc>
        <w:tc>
          <w:tcPr>
            <w:tcW w:w="1890" w:type="dxa"/>
          </w:tcPr>
          <w:p w14:paraId="1A181963" w14:textId="77777777" w:rsidR="002B6962" w:rsidRDefault="002B6962" w:rsidP="004C4597">
            <w:r>
              <w:t>Indian</w:t>
            </w:r>
          </w:p>
        </w:tc>
      </w:tr>
      <w:tr w:rsidR="002B6962" w14:paraId="04E97225" w14:textId="77777777" w:rsidTr="004C4597">
        <w:tc>
          <w:tcPr>
            <w:tcW w:w="1191" w:type="dxa"/>
          </w:tcPr>
          <w:p w14:paraId="793CA210" w14:textId="77777777" w:rsidR="002B6962" w:rsidRPr="000B496C" w:rsidRDefault="002B6962" w:rsidP="004C4597">
            <w:pPr>
              <w:rPr>
                <w:b/>
                <w:bCs/>
              </w:rPr>
            </w:pPr>
            <w:r w:rsidRPr="000B496C">
              <w:rPr>
                <w:b/>
                <w:bCs/>
              </w:rPr>
              <w:t>Gender</w:t>
            </w:r>
            <w:r w:rsidR="00CC4151" w:rsidRPr="000B496C">
              <w:rPr>
                <w:b/>
                <w:bCs/>
              </w:rPr>
              <w:t xml:space="preserve"> </w:t>
            </w:r>
            <w:r w:rsidRPr="000B496C">
              <w:rPr>
                <w:b/>
                <w:bCs/>
              </w:rPr>
              <w:t>:</w:t>
            </w:r>
            <w:r w:rsidR="00CC4151" w:rsidRPr="000B496C">
              <w:rPr>
                <w:b/>
                <w:bCs/>
              </w:rPr>
              <w:t xml:space="preserve">    </w:t>
            </w:r>
          </w:p>
        </w:tc>
        <w:tc>
          <w:tcPr>
            <w:tcW w:w="2854" w:type="dxa"/>
          </w:tcPr>
          <w:p w14:paraId="262244AA" w14:textId="77777777" w:rsidR="002B6962" w:rsidRDefault="00CC4151" w:rsidP="00CC4151">
            <w:r>
              <w:t xml:space="preserve">Male </w:t>
            </w:r>
          </w:p>
        </w:tc>
        <w:tc>
          <w:tcPr>
            <w:tcW w:w="1620" w:type="dxa"/>
          </w:tcPr>
          <w:p w14:paraId="0BB0E32F" w14:textId="77777777" w:rsidR="002B6962" w:rsidRDefault="002B6962" w:rsidP="004C4597">
            <w:pPr>
              <w:pStyle w:val="ListParagraph"/>
              <w:ind w:left="343"/>
            </w:pPr>
          </w:p>
        </w:tc>
        <w:tc>
          <w:tcPr>
            <w:tcW w:w="1890" w:type="dxa"/>
          </w:tcPr>
          <w:p w14:paraId="1C08491C" w14:textId="77777777" w:rsidR="002B6962" w:rsidRDefault="002B6962" w:rsidP="004C4597">
            <w:pPr>
              <w:pStyle w:val="ListParagraph"/>
              <w:ind w:left="343"/>
            </w:pPr>
          </w:p>
        </w:tc>
      </w:tr>
    </w:tbl>
    <w:p w14:paraId="0ACCA70C" w14:textId="77777777" w:rsidR="002B6962" w:rsidRPr="00E55D6E" w:rsidRDefault="002B6962" w:rsidP="00CC4151">
      <w:pPr>
        <w:pStyle w:val="NoSpacing"/>
        <w:rPr>
          <w:b/>
          <w:bCs/>
        </w:rPr>
      </w:pPr>
      <w:r w:rsidRPr="00E55D6E">
        <w:rPr>
          <w:b/>
          <w:bCs/>
        </w:rPr>
        <w:t>PERSONAL</w:t>
      </w:r>
      <w:r w:rsidRPr="00E55D6E">
        <w:rPr>
          <w:b/>
          <w:bCs/>
        </w:rPr>
        <w:br/>
      </w:r>
      <w:r w:rsidRPr="00E55D6E">
        <w:rPr>
          <w:b/>
          <w:bCs/>
        </w:rPr>
        <w:br/>
        <w:t>DETAILS</w:t>
      </w:r>
    </w:p>
    <w:p w14:paraId="68313446" w14:textId="77777777" w:rsidR="002B6962" w:rsidRPr="00E55D6E" w:rsidRDefault="002B6962" w:rsidP="00CC4151">
      <w:pPr>
        <w:pStyle w:val="NoSpacing"/>
        <w:rPr>
          <w:b/>
          <w:bCs/>
          <w:sz w:val="32"/>
          <w:szCs w:val="32"/>
        </w:rPr>
      </w:pPr>
      <w:r w:rsidRPr="00E55D6E">
        <w:rPr>
          <w:b/>
          <w:bCs/>
          <w:noProof/>
          <w:sz w:val="28"/>
          <w:szCs w:val="28"/>
          <w:lang w:val="en-GB" w:eastAsia="en-GB" w:bidi="pa-IN"/>
        </w:rPr>
        <w:drawing>
          <wp:inline distT="0" distB="0" distL="0" distR="0" wp14:anchorId="47B9EE24" wp14:editId="42F1B43E">
            <wp:extent cx="182880" cy="182880"/>
            <wp:effectExtent l="0" t="0" r="7620" b="7620"/>
            <wp:docPr id="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02__personal information-1 [black][60]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F551E" w14:textId="77777777" w:rsidR="00E01F17" w:rsidRDefault="00E01F17" w:rsidP="00E01F17">
      <w:pPr>
        <w:pBdr>
          <w:bottom w:val="single" w:sz="4" w:space="1" w:color="auto"/>
        </w:pBdr>
        <w:ind w:left="1985"/>
      </w:pPr>
    </w:p>
    <w:tbl>
      <w:tblPr>
        <w:tblStyle w:val="TableGrid"/>
        <w:tblpPr w:leftFromText="180" w:rightFromText="180" w:vertAnchor="text" w:horzAnchor="page" w:tblpX="2503" w:tblpY="288"/>
        <w:tblW w:w="5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2"/>
      </w:tblGrid>
      <w:tr w:rsidR="00CC4151" w14:paraId="3D3A5F8A" w14:textId="77777777" w:rsidTr="00D70DCE">
        <w:trPr>
          <w:trHeight w:val="1325"/>
        </w:trPr>
        <w:tc>
          <w:tcPr>
            <w:tcW w:w="5332" w:type="dxa"/>
          </w:tcPr>
          <w:p w14:paraId="5B614B1F" w14:textId="77777777" w:rsidR="00E55D6E" w:rsidRDefault="00CC4151" w:rsidP="00D70DCE">
            <w:pPr>
              <w:tabs>
                <w:tab w:val="left" w:pos="2070"/>
              </w:tabs>
              <w:ind w:left="142"/>
            </w:pPr>
            <w:r>
              <w:t>H. No.</w:t>
            </w:r>
            <w:r w:rsidR="00983D22">
              <w:t xml:space="preserve"> 2873</w:t>
            </w:r>
          </w:p>
          <w:p w14:paraId="3E8BBB54" w14:textId="77777777" w:rsidR="00CC4151" w:rsidRDefault="00CC4151" w:rsidP="00D70DCE">
            <w:pPr>
              <w:tabs>
                <w:tab w:val="left" w:pos="2070"/>
              </w:tabs>
              <w:ind w:left="142"/>
            </w:pPr>
            <w:proofErr w:type="spellStart"/>
            <w:r>
              <w:t>Gali</w:t>
            </w:r>
            <w:proofErr w:type="spellEnd"/>
            <w:r>
              <w:t xml:space="preserve"> No. 1</w:t>
            </w:r>
          </w:p>
          <w:p w14:paraId="119E61E8" w14:textId="77777777" w:rsidR="00E55D6E" w:rsidRDefault="00EF2BC1" w:rsidP="00D70DCE">
            <w:pPr>
              <w:tabs>
                <w:tab w:val="left" w:pos="2070"/>
              </w:tabs>
              <w:ind w:left="142"/>
            </w:pPr>
            <w:proofErr w:type="spellStart"/>
            <w:r>
              <w:t>Bhargav</w:t>
            </w:r>
            <w:proofErr w:type="spellEnd"/>
            <w:r>
              <w:t xml:space="preserve"> Camp</w:t>
            </w:r>
          </w:p>
          <w:p w14:paraId="041EB356" w14:textId="77777777" w:rsidR="00CC4151" w:rsidRDefault="00CC4151" w:rsidP="00D70DCE">
            <w:pPr>
              <w:tabs>
                <w:tab w:val="left" w:pos="2070"/>
              </w:tabs>
              <w:ind w:left="142"/>
            </w:pPr>
            <w:r>
              <w:t>Jalandhar –144003</w:t>
            </w:r>
          </w:p>
          <w:p w14:paraId="28D2AA9B" w14:textId="77777777" w:rsidR="00CC4151" w:rsidRDefault="00CC4151" w:rsidP="00D70DCE">
            <w:pPr>
              <w:tabs>
                <w:tab w:val="left" w:pos="2070"/>
              </w:tabs>
              <w:ind w:left="142"/>
            </w:pPr>
            <w:r>
              <w:t>Punjab</w:t>
            </w:r>
          </w:p>
          <w:p w14:paraId="34E7D746" w14:textId="77777777" w:rsidR="004C42EF" w:rsidRDefault="004C42EF" w:rsidP="00D70DCE">
            <w:pPr>
              <w:tabs>
                <w:tab w:val="left" w:pos="2070"/>
              </w:tabs>
            </w:pPr>
          </w:p>
        </w:tc>
      </w:tr>
    </w:tbl>
    <w:p w14:paraId="036FF313" w14:textId="77777777" w:rsidR="00D70DCE" w:rsidRDefault="00D70DCE" w:rsidP="00CC4151">
      <w:pPr>
        <w:pStyle w:val="NoSpacing"/>
        <w:rPr>
          <w:b/>
          <w:bCs/>
        </w:rPr>
      </w:pPr>
    </w:p>
    <w:p w14:paraId="78CCCD61" w14:textId="77777777" w:rsidR="00CC4151" w:rsidRPr="00E55D6E" w:rsidRDefault="002B6962" w:rsidP="00CC4151">
      <w:pPr>
        <w:pStyle w:val="NoSpacing"/>
        <w:rPr>
          <w:b/>
          <w:bCs/>
        </w:rPr>
      </w:pPr>
      <w:r w:rsidRPr="00E55D6E">
        <w:rPr>
          <w:b/>
          <w:bCs/>
        </w:rPr>
        <w:t>MY ADDRESS</w:t>
      </w:r>
      <w:r w:rsidR="00CC4151" w:rsidRPr="00E55D6E">
        <w:rPr>
          <w:b/>
          <w:bCs/>
        </w:rPr>
        <w:t xml:space="preserve">            </w:t>
      </w:r>
    </w:p>
    <w:p w14:paraId="63F00C41" w14:textId="77777777" w:rsidR="002B6962" w:rsidRPr="00E55D6E" w:rsidRDefault="002B6962" w:rsidP="00CC4151">
      <w:pPr>
        <w:pStyle w:val="NoSpacing"/>
        <w:rPr>
          <w:b/>
          <w:bCs/>
        </w:rPr>
      </w:pPr>
      <w:r w:rsidRPr="00E55D6E">
        <w:rPr>
          <w:b/>
          <w:bCs/>
          <w:noProof/>
          <w:lang w:val="en-GB" w:eastAsia="en-GB" w:bidi="pa-IN"/>
        </w:rPr>
        <w:drawing>
          <wp:inline distT="0" distB="0" distL="0" distR="0" wp14:anchorId="4D9C8E35" wp14:editId="5CCC1E10">
            <wp:extent cx="128016" cy="182880"/>
            <wp:effectExtent l="0" t="0" r="5715" b="762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01__location-1 [black][60]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309C9" w14:textId="77777777" w:rsidR="002B6962" w:rsidRPr="005264F6" w:rsidRDefault="002B6962" w:rsidP="002B6962">
      <w:pPr>
        <w:tabs>
          <w:tab w:val="left" w:pos="2070"/>
        </w:tabs>
        <w:spacing w:line="240" w:lineRule="auto"/>
      </w:pPr>
    </w:p>
    <w:p w14:paraId="746B1445" w14:textId="77777777" w:rsidR="000C769E" w:rsidRDefault="000C769E" w:rsidP="00DE3552">
      <w:pPr>
        <w:pStyle w:val="NoSpacing"/>
        <w:pBdr>
          <w:bottom w:val="single" w:sz="4" w:space="1" w:color="auto"/>
        </w:pBdr>
      </w:pPr>
    </w:p>
    <w:p w14:paraId="4AF59A5F" w14:textId="77777777" w:rsidR="00DE3552" w:rsidRDefault="00DE3552" w:rsidP="00DE3552">
      <w:pPr>
        <w:pStyle w:val="NoSpacing"/>
        <w:pBdr>
          <w:bottom w:val="single" w:sz="4" w:space="1" w:color="auto"/>
        </w:pBdr>
      </w:pPr>
    </w:p>
    <w:p w14:paraId="4B2FF95D" w14:textId="77777777" w:rsidR="00DE3552" w:rsidRPr="001306D9" w:rsidRDefault="00DE3552" w:rsidP="00DE3552">
      <w:pPr>
        <w:pStyle w:val="NoSpacing"/>
        <w:pBdr>
          <w:bottom w:val="single" w:sz="4" w:space="1" w:color="auto"/>
        </w:pBdr>
      </w:pPr>
      <w:r>
        <w:t xml:space="preserve">           </w:t>
      </w:r>
    </w:p>
    <w:p w14:paraId="0A7E503C" w14:textId="77777777" w:rsidR="001306D9" w:rsidRDefault="001306D9" w:rsidP="0013501A">
      <w:pPr>
        <w:spacing w:line="240" w:lineRule="auto"/>
      </w:pPr>
    </w:p>
    <w:p w14:paraId="2AD8D368" w14:textId="77777777" w:rsidR="00D70DCE" w:rsidRDefault="00D70DCE" w:rsidP="00D70DCE">
      <w:pPr>
        <w:spacing w:line="240" w:lineRule="auto"/>
        <w:rPr>
          <w:b/>
          <w:sz w:val="28"/>
          <w:szCs w:val="28"/>
        </w:rPr>
      </w:pPr>
    </w:p>
    <w:p w14:paraId="5B330CCE" w14:textId="77777777" w:rsidR="00D70DCE" w:rsidRDefault="00D70DCE" w:rsidP="00D70DCE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507F1460" w14:textId="77777777" w:rsidR="00D70DCE" w:rsidRDefault="00D70DCE" w:rsidP="00D70DCE">
      <w:pPr>
        <w:rPr>
          <w:rFonts w:ascii="Verdana" w:hAnsi="Verdana"/>
          <w:b/>
          <w:sz w:val="18"/>
          <w:szCs w:val="18"/>
        </w:rPr>
      </w:pPr>
      <w:r w:rsidRPr="00EF24DE">
        <w:rPr>
          <w:rFonts w:ascii="Verdana" w:hAnsi="Verdana"/>
          <w:sz w:val="18"/>
          <w:szCs w:val="18"/>
        </w:rPr>
        <w:t>I</w:t>
      </w:r>
      <w:r>
        <w:rPr>
          <w:rFonts w:ascii="Verdana" w:hAnsi="Verdana"/>
          <w:sz w:val="18"/>
          <w:szCs w:val="18"/>
        </w:rPr>
        <w:t>, Ankit Kumar,</w:t>
      </w:r>
      <w:r w:rsidRPr="00EF24DE">
        <w:rPr>
          <w:rFonts w:ascii="Verdana" w:hAnsi="Verdana"/>
          <w:sz w:val="18"/>
          <w:szCs w:val="18"/>
        </w:rPr>
        <w:t xml:space="preserve"> hereby declare that the above-mentioned information is correct to th</w:t>
      </w:r>
      <w:r>
        <w:rPr>
          <w:rFonts w:ascii="Verdana" w:hAnsi="Verdana"/>
          <w:sz w:val="18"/>
          <w:szCs w:val="18"/>
        </w:rPr>
        <w:t xml:space="preserve">e best of my knowledge and </w:t>
      </w:r>
      <w:proofErr w:type="spellStart"/>
      <w:r w:rsidR="00B6671C">
        <w:rPr>
          <w:rFonts w:ascii="Verdana" w:hAnsi="Verdana"/>
          <w:sz w:val="18"/>
          <w:szCs w:val="18"/>
        </w:rPr>
        <w:t>i</w:t>
      </w:r>
      <w:proofErr w:type="spellEnd"/>
      <w:r>
        <w:rPr>
          <w:rFonts w:ascii="Verdana" w:hAnsi="Verdana"/>
          <w:sz w:val="18"/>
          <w:szCs w:val="18"/>
        </w:rPr>
        <w:t xml:space="preserve"> </w:t>
      </w:r>
      <w:r w:rsidRPr="00EF24DE">
        <w:rPr>
          <w:rFonts w:ascii="Verdana" w:hAnsi="Verdana"/>
          <w:sz w:val="18"/>
          <w:szCs w:val="18"/>
        </w:rPr>
        <w:t>bear the responsibility for the correctness of the above mentioned particulars. </w:t>
      </w:r>
      <w:r w:rsidRPr="00EF24DE">
        <w:rPr>
          <w:rFonts w:ascii="Verdana" w:hAnsi="Verdana"/>
          <w:sz w:val="18"/>
          <w:szCs w:val="18"/>
        </w:rPr>
        <w:br/>
      </w:r>
    </w:p>
    <w:p w14:paraId="363D830A" w14:textId="77777777" w:rsidR="00E01F17" w:rsidRDefault="00E01F17" w:rsidP="00D70DCE">
      <w:pPr>
        <w:rPr>
          <w:rFonts w:ascii="Verdana" w:hAnsi="Verdana"/>
          <w:b/>
          <w:sz w:val="18"/>
          <w:szCs w:val="18"/>
        </w:rPr>
      </w:pPr>
    </w:p>
    <w:p w14:paraId="70D8DA24" w14:textId="77777777" w:rsidR="00E01F17" w:rsidRPr="00EF24DE" w:rsidRDefault="00E01F17" w:rsidP="00D70DCE">
      <w:pPr>
        <w:rPr>
          <w:rFonts w:ascii="Verdana" w:hAnsi="Verdana"/>
          <w:b/>
          <w:sz w:val="18"/>
          <w:szCs w:val="18"/>
        </w:rPr>
      </w:pPr>
    </w:p>
    <w:p w14:paraId="4A358A2B" w14:textId="77777777" w:rsidR="00D70DCE" w:rsidRDefault="00D70DCE" w:rsidP="00D70DCE">
      <w:pPr>
        <w:spacing w:line="240" w:lineRule="auto"/>
      </w:pPr>
    </w:p>
    <w:p w14:paraId="03026D77" w14:textId="77777777" w:rsidR="00D70DCE" w:rsidRDefault="00D70DCE" w:rsidP="00D70DCE">
      <w:pPr>
        <w:spacing w:line="240" w:lineRule="auto"/>
      </w:pPr>
    </w:p>
    <w:p w14:paraId="0F2E198B" w14:textId="77777777" w:rsidR="00D70DCE" w:rsidRDefault="00D70DCE" w:rsidP="00D70DCE">
      <w:pPr>
        <w:spacing w:line="240" w:lineRule="auto"/>
        <w:sectPr w:rsidR="00D70DCE" w:rsidSect="00606414">
          <w:type w:val="continuous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76969C86" w14:textId="77777777" w:rsidR="00D70DCE" w:rsidRDefault="00D70DCE" w:rsidP="00D70DCE">
      <w:pPr>
        <w:spacing w:line="240" w:lineRule="auto"/>
      </w:pPr>
    </w:p>
    <w:p w14:paraId="0AFFA5E9" w14:textId="77777777" w:rsidR="007D6B70" w:rsidRDefault="00B6671C" w:rsidP="007D6B70">
      <w:pPr>
        <w:spacing w:line="240" w:lineRule="auto"/>
      </w:pPr>
      <w:r w:rsidRPr="000B496C">
        <w:rPr>
          <w:b/>
          <w:bCs/>
        </w:rPr>
        <w:t>Dated</w:t>
      </w:r>
      <w:r w:rsidR="00D70DCE">
        <w:t>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</w:t>
      </w:r>
      <w:r>
        <w:br/>
        <w:t xml:space="preserve">      </w:t>
      </w:r>
      <w:r>
        <w:tab/>
      </w:r>
      <w:r>
        <w:tab/>
        <w:t xml:space="preserve">      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="000B496C">
        <w:t xml:space="preserve">         </w:t>
      </w:r>
      <w:r w:rsidR="000B496C" w:rsidRPr="000B496C">
        <w:rPr>
          <w:b/>
          <w:bCs/>
        </w:rPr>
        <w:t>ANKIT KUMAR</w:t>
      </w:r>
      <w:r w:rsidR="00D70DCE">
        <w:tab/>
      </w:r>
      <w:r w:rsidR="00D70DCE">
        <w:tab/>
      </w:r>
      <w:r w:rsidR="00D70DCE">
        <w:tab/>
      </w:r>
      <w:r w:rsidR="00D70DCE">
        <w:tab/>
      </w:r>
      <w:r w:rsidR="00D70DCE">
        <w:tab/>
      </w:r>
    </w:p>
    <w:p w14:paraId="0C8C9E69" w14:textId="77777777" w:rsidR="00D70DCE" w:rsidRDefault="00D70DCE" w:rsidP="007D6B70">
      <w:pPr>
        <w:spacing w:line="240" w:lineRule="auto"/>
      </w:pPr>
    </w:p>
    <w:p w14:paraId="09A5CF8E" w14:textId="77777777" w:rsidR="00D70DCE" w:rsidRDefault="00D70DCE" w:rsidP="007D6B70">
      <w:pPr>
        <w:spacing w:line="240" w:lineRule="auto"/>
      </w:pPr>
    </w:p>
    <w:p w14:paraId="391830E9" w14:textId="77777777" w:rsidR="00D70DCE" w:rsidRDefault="00D70DCE" w:rsidP="007D6B70">
      <w:pPr>
        <w:spacing w:line="240" w:lineRule="auto"/>
      </w:pPr>
    </w:p>
    <w:sectPr w:rsidR="00D70DCE" w:rsidSect="004B3C69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03795F" w14:textId="77777777" w:rsidR="00184C02" w:rsidRDefault="00184C02" w:rsidP="00815584">
      <w:pPr>
        <w:spacing w:after="0" w:line="240" w:lineRule="auto"/>
      </w:pPr>
      <w:r>
        <w:separator/>
      </w:r>
    </w:p>
  </w:endnote>
  <w:endnote w:type="continuationSeparator" w:id="0">
    <w:p w14:paraId="69E5461F" w14:textId="77777777" w:rsidR="00184C02" w:rsidRDefault="00184C02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524FB" w14:textId="77777777" w:rsidR="00184C02" w:rsidRDefault="00184C02" w:rsidP="00815584">
      <w:pPr>
        <w:spacing w:after="0" w:line="240" w:lineRule="auto"/>
      </w:pPr>
      <w:r>
        <w:separator/>
      </w:r>
    </w:p>
  </w:footnote>
  <w:footnote w:type="continuationSeparator" w:id="0">
    <w:p w14:paraId="27C2E705" w14:textId="77777777" w:rsidR="00184C02" w:rsidRDefault="00184C02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D28D8A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74009587" o:spid="_x0000_i1025" type="#_x0000_t75" style="width:17.5pt;height:14.15pt;visibility:visible;mso-wrap-style:square">
            <v:imagedata r:id="rId1" o:title=""/>
          </v:shape>
        </w:pict>
      </mc:Choice>
      <mc:Fallback>
        <w:drawing>
          <wp:inline distT="0" distB="0" distL="0" distR="0" wp14:anchorId="60C8ACE9" wp14:editId="0D9E6188">
            <wp:extent cx="222250" cy="179705"/>
            <wp:effectExtent l="0" t="0" r="0" b="0"/>
            <wp:docPr id="574009587" name="Picture 574009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" cy="17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5D410269" id="Picture 884570727" o:spid="_x0000_i1025" type="#_x0000_t75" style="width:14.9pt;height:14.15pt;visibility:visible;mso-wrap-style:square">
            <v:imagedata r:id="rId3" o:title=""/>
          </v:shape>
        </w:pict>
      </mc:Choice>
      <mc:Fallback>
        <w:drawing>
          <wp:inline distT="0" distB="0" distL="0" distR="0" wp14:anchorId="10104DB0" wp14:editId="5C812404">
            <wp:extent cx="189230" cy="179705"/>
            <wp:effectExtent l="0" t="0" r="0" b="0"/>
            <wp:docPr id="884570727" name="Picture 884570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" cy="17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w14:anchorId="425A33E0" id="Picture 227651260" o:spid="_x0000_i1025" type="#_x0000_t75" style="width:9.85pt;height:14.15pt;visibility:visible;mso-wrap-style:square">
            <v:imagedata r:id="rId5" o:title=""/>
          </v:shape>
        </w:pict>
      </mc:Choice>
      <mc:Fallback>
        <w:drawing>
          <wp:inline distT="0" distB="0" distL="0" distR="0" wp14:anchorId="614F8771" wp14:editId="430BD9A9">
            <wp:extent cx="125095" cy="179705"/>
            <wp:effectExtent l="0" t="0" r="0" b="0"/>
            <wp:docPr id="227651260" name="Picture 227651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-10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" cy="17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w14:anchorId="662B9262" id="Picture 1287442179" o:spid="_x0000_i1025" type="#_x0000_t75" style="width:12.5pt;height:14.15pt;visibility:visible;mso-wrap-style:square">
            <v:imagedata r:id="rId7" o:title=""/>
          </v:shape>
        </w:pict>
      </mc:Choice>
      <mc:Fallback>
        <w:drawing>
          <wp:inline distT="0" distB="0" distL="0" distR="0" wp14:anchorId="38A9F98B" wp14:editId="6BD71878">
            <wp:extent cx="158750" cy="179705"/>
            <wp:effectExtent l="0" t="0" r="0" b="0"/>
            <wp:docPr id="1287442179" name="Picture 1287442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-10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" cy="17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4">
    <mc:AlternateContent>
      <mc:Choice Requires="v">
        <w:pict>
          <v:shape w14:anchorId="08DFCF56" id="Picture 769509800" o:spid="_x0000_i1025" type="#_x0000_t75" style="width:17.5pt;height:14.15pt;visibility:visible;mso-wrap-style:square">
            <v:imagedata r:id="rId9" o:title=""/>
          </v:shape>
        </w:pict>
      </mc:Choice>
      <mc:Fallback>
        <w:drawing>
          <wp:inline distT="0" distB="0" distL="0" distR="0" wp14:anchorId="35D29EAB" wp14:editId="6C1DCF53">
            <wp:extent cx="222250" cy="179705"/>
            <wp:effectExtent l="0" t="0" r="0" b="0"/>
            <wp:docPr id="769509800" name="Picture 769509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-10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" cy="17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D20C7"/>
    <w:multiLevelType w:val="hybridMultilevel"/>
    <w:tmpl w:val="6026F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174C0"/>
    <w:multiLevelType w:val="hybridMultilevel"/>
    <w:tmpl w:val="0C42870E"/>
    <w:lvl w:ilvl="0" w:tplc="A8B011D4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B8118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E220931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3" w:tplc="A68006A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F9C488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5" w:tplc="BE08B70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6" w:tplc="B39273E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5CE2BB6C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8" w:tplc="C6346C2C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27DD1"/>
    <w:multiLevelType w:val="hybridMultilevel"/>
    <w:tmpl w:val="0D422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052946"/>
    <w:multiLevelType w:val="hybridMultilevel"/>
    <w:tmpl w:val="FFFFFFFF"/>
    <w:lvl w:ilvl="0" w:tplc="5F689262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22D10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C6022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9E0CA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22BA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7EF8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6F8C3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0EA57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44461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59351224"/>
    <w:multiLevelType w:val="hybridMultilevel"/>
    <w:tmpl w:val="3B7C8D88"/>
    <w:lvl w:ilvl="0" w:tplc="A8B011D4">
      <w:start w:val="1"/>
      <w:numFmt w:val="bullet"/>
      <w:lvlText w:val=""/>
      <w:lvlPicBulletId w:val="0"/>
      <w:lvlJc w:val="left"/>
      <w:pPr>
        <w:ind w:left="36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70" w:hanging="360"/>
      </w:pPr>
      <w:rPr>
        <w:rFonts w:ascii="Wingdings" w:hAnsi="Wingdings" w:hint="default"/>
      </w:rPr>
    </w:lvl>
  </w:abstractNum>
  <w:abstractNum w:abstractNumId="10" w15:restartNumberingAfterBreak="0">
    <w:nsid w:val="665767C6"/>
    <w:multiLevelType w:val="hybridMultilevel"/>
    <w:tmpl w:val="C99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9E381A"/>
    <w:multiLevelType w:val="hybridMultilevel"/>
    <w:tmpl w:val="F050D83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363942975">
    <w:abstractNumId w:val="2"/>
  </w:num>
  <w:num w:numId="2" w16cid:durableId="2013095247">
    <w:abstractNumId w:val="0"/>
  </w:num>
  <w:num w:numId="3" w16cid:durableId="996110827">
    <w:abstractNumId w:val="5"/>
  </w:num>
  <w:num w:numId="4" w16cid:durableId="2007786623">
    <w:abstractNumId w:val="4"/>
  </w:num>
  <w:num w:numId="5" w16cid:durableId="127433064">
    <w:abstractNumId w:val="6"/>
  </w:num>
  <w:num w:numId="6" w16cid:durableId="376390466">
    <w:abstractNumId w:val="3"/>
  </w:num>
  <w:num w:numId="7" w16cid:durableId="1488402182">
    <w:abstractNumId w:val="1"/>
  </w:num>
  <w:num w:numId="8" w16cid:durableId="360401580">
    <w:abstractNumId w:val="11"/>
  </w:num>
  <w:num w:numId="9" w16cid:durableId="976371948">
    <w:abstractNumId w:val="10"/>
  </w:num>
  <w:num w:numId="10" w16cid:durableId="1849782551">
    <w:abstractNumId w:val="7"/>
  </w:num>
  <w:num w:numId="11" w16cid:durableId="2031684961">
    <w:abstractNumId w:val="9"/>
  </w:num>
  <w:num w:numId="12" w16cid:durableId="13590885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9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NKgFAIa2wqYtAAAA"/>
  </w:docVars>
  <w:rsids>
    <w:rsidRoot w:val="006A4275"/>
    <w:rsid w:val="00006B2B"/>
    <w:rsid w:val="000178D1"/>
    <w:rsid w:val="00081C76"/>
    <w:rsid w:val="000B496C"/>
    <w:rsid w:val="000C769E"/>
    <w:rsid w:val="00122DCD"/>
    <w:rsid w:val="001306D9"/>
    <w:rsid w:val="0013501A"/>
    <w:rsid w:val="001533BF"/>
    <w:rsid w:val="0016611F"/>
    <w:rsid w:val="0017133B"/>
    <w:rsid w:val="00180A6D"/>
    <w:rsid w:val="00181ECD"/>
    <w:rsid w:val="00184C02"/>
    <w:rsid w:val="001976E2"/>
    <w:rsid w:val="001A2008"/>
    <w:rsid w:val="001D0F6D"/>
    <w:rsid w:val="001F6A94"/>
    <w:rsid w:val="0022295D"/>
    <w:rsid w:val="00243D77"/>
    <w:rsid w:val="00244D40"/>
    <w:rsid w:val="0029758E"/>
    <w:rsid w:val="002A5091"/>
    <w:rsid w:val="002B3DDE"/>
    <w:rsid w:val="002B6962"/>
    <w:rsid w:val="002D1E8D"/>
    <w:rsid w:val="002E165F"/>
    <w:rsid w:val="002E3F89"/>
    <w:rsid w:val="002E7BA5"/>
    <w:rsid w:val="00300E4D"/>
    <w:rsid w:val="0030185A"/>
    <w:rsid w:val="00307A82"/>
    <w:rsid w:val="00315162"/>
    <w:rsid w:val="0031734C"/>
    <w:rsid w:val="0036325F"/>
    <w:rsid w:val="00372E04"/>
    <w:rsid w:val="0037366B"/>
    <w:rsid w:val="00376DDE"/>
    <w:rsid w:val="00385D96"/>
    <w:rsid w:val="003956D6"/>
    <w:rsid w:val="003A750E"/>
    <w:rsid w:val="003E3E62"/>
    <w:rsid w:val="003F537F"/>
    <w:rsid w:val="003F7BE5"/>
    <w:rsid w:val="0040157A"/>
    <w:rsid w:val="00405D35"/>
    <w:rsid w:val="00483D00"/>
    <w:rsid w:val="004B3C69"/>
    <w:rsid w:val="004C42EF"/>
    <w:rsid w:val="00517B35"/>
    <w:rsid w:val="00524038"/>
    <w:rsid w:val="005264F6"/>
    <w:rsid w:val="005461EC"/>
    <w:rsid w:val="0056168B"/>
    <w:rsid w:val="005715B4"/>
    <w:rsid w:val="005A3827"/>
    <w:rsid w:val="005F1943"/>
    <w:rsid w:val="005F4319"/>
    <w:rsid w:val="00606414"/>
    <w:rsid w:val="00647051"/>
    <w:rsid w:val="006514E0"/>
    <w:rsid w:val="00683673"/>
    <w:rsid w:val="00683AE6"/>
    <w:rsid w:val="00695B35"/>
    <w:rsid w:val="006A4275"/>
    <w:rsid w:val="006B781A"/>
    <w:rsid w:val="006C5761"/>
    <w:rsid w:val="006E70E7"/>
    <w:rsid w:val="006F7B1E"/>
    <w:rsid w:val="00700CD8"/>
    <w:rsid w:val="007170DD"/>
    <w:rsid w:val="007229C6"/>
    <w:rsid w:val="00724993"/>
    <w:rsid w:val="007B0FEE"/>
    <w:rsid w:val="007C127B"/>
    <w:rsid w:val="007D6B70"/>
    <w:rsid w:val="007F5A4D"/>
    <w:rsid w:val="00815584"/>
    <w:rsid w:val="008270C6"/>
    <w:rsid w:val="00843D34"/>
    <w:rsid w:val="00843DA6"/>
    <w:rsid w:val="008D1F34"/>
    <w:rsid w:val="008F1FDC"/>
    <w:rsid w:val="009433C6"/>
    <w:rsid w:val="00945E7C"/>
    <w:rsid w:val="00960740"/>
    <w:rsid w:val="009641D8"/>
    <w:rsid w:val="0096617B"/>
    <w:rsid w:val="00983D22"/>
    <w:rsid w:val="00997058"/>
    <w:rsid w:val="009C58AF"/>
    <w:rsid w:val="009D42E3"/>
    <w:rsid w:val="009D797C"/>
    <w:rsid w:val="00A137DE"/>
    <w:rsid w:val="00A14E05"/>
    <w:rsid w:val="00A27999"/>
    <w:rsid w:val="00A349A0"/>
    <w:rsid w:val="00A42C62"/>
    <w:rsid w:val="00A53D68"/>
    <w:rsid w:val="00A55040"/>
    <w:rsid w:val="00A81B88"/>
    <w:rsid w:val="00A910CC"/>
    <w:rsid w:val="00AA459B"/>
    <w:rsid w:val="00AD06CF"/>
    <w:rsid w:val="00AD16D0"/>
    <w:rsid w:val="00AD5636"/>
    <w:rsid w:val="00AE0FCB"/>
    <w:rsid w:val="00AE1420"/>
    <w:rsid w:val="00B128F4"/>
    <w:rsid w:val="00B15451"/>
    <w:rsid w:val="00B6671C"/>
    <w:rsid w:val="00B81F83"/>
    <w:rsid w:val="00B91D45"/>
    <w:rsid w:val="00BB2EC7"/>
    <w:rsid w:val="00BD107E"/>
    <w:rsid w:val="00C06C07"/>
    <w:rsid w:val="00C2287C"/>
    <w:rsid w:val="00C77421"/>
    <w:rsid w:val="00C81169"/>
    <w:rsid w:val="00CC20FB"/>
    <w:rsid w:val="00CC314C"/>
    <w:rsid w:val="00CC4151"/>
    <w:rsid w:val="00CE16DA"/>
    <w:rsid w:val="00D177A7"/>
    <w:rsid w:val="00D2579C"/>
    <w:rsid w:val="00D70DCE"/>
    <w:rsid w:val="00D712ED"/>
    <w:rsid w:val="00D92956"/>
    <w:rsid w:val="00DA3A40"/>
    <w:rsid w:val="00DB39E1"/>
    <w:rsid w:val="00DC70A4"/>
    <w:rsid w:val="00DE3552"/>
    <w:rsid w:val="00E01F17"/>
    <w:rsid w:val="00E268E2"/>
    <w:rsid w:val="00E55D6E"/>
    <w:rsid w:val="00E77A0B"/>
    <w:rsid w:val="00EB0F07"/>
    <w:rsid w:val="00EB1E9C"/>
    <w:rsid w:val="00EF2BC1"/>
    <w:rsid w:val="00F153E3"/>
    <w:rsid w:val="00F35DD4"/>
    <w:rsid w:val="00F40208"/>
    <w:rsid w:val="00F44EE9"/>
    <w:rsid w:val="00F4571E"/>
    <w:rsid w:val="00F52524"/>
    <w:rsid w:val="00F710E2"/>
    <w:rsid w:val="00F863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0B3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0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F194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01F1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3D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 /><Relationship Id="rId13" Type="http://schemas.openxmlformats.org/officeDocument/2006/relationships/image" Target="media/image6.png" /><Relationship Id="rId18" Type="http://schemas.openxmlformats.org/officeDocument/2006/relationships/image" Target="media/image17.png" /><Relationship Id="rId3" Type="http://schemas.openxmlformats.org/officeDocument/2006/relationships/styles" Target="styles.xml" /><Relationship Id="rId21" Type="http://schemas.openxmlformats.org/officeDocument/2006/relationships/fontTable" Target="fontTable.xml" /><Relationship Id="rId7" Type="http://schemas.openxmlformats.org/officeDocument/2006/relationships/endnotes" Target="endnotes.xml" /><Relationship Id="rId12" Type="http://schemas.openxmlformats.org/officeDocument/2006/relationships/hyperlink" Target="mailto:ak09780696@gmail.com" TargetMode="External" /><Relationship Id="rId17" Type="http://schemas.openxmlformats.org/officeDocument/2006/relationships/image" Target="media/image16.jpeg" /><Relationship Id="rId2" Type="http://schemas.openxmlformats.org/officeDocument/2006/relationships/numbering" Target="numbering.xml" /><Relationship Id="rId16" Type="http://schemas.openxmlformats.org/officeDocument/2006/relationships/image" Target="media/image15.png" /><Relationship Id="rId20" Type="http://schemas.openxmlformats.org/officeDocument/2006/relationships/image" Target="media/image19.png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mailto:ak09780696@gmail.com" TargetMode="External" /><Relationship Id="rId5" Type="http://schemas.openxmlformats.org/officeDocument/2006/relationships/webSettings" Target="webSettings.xml" /><Relationship Id="rId15" Type="http://schemas.openxmlformats.org/officeDocument/2006/relationships/image" Target="media/image14.png" /><Relationship Id="rId10" Type="http://schemas.openxmlformats.org/officeDocument/2006/relationships/image" Target="media/image13.png" /><Relationship Id="rId19" Type="http://schemas.openxmlformats.org/officeDocument/2006/relationships/image" Target="media/image18.png" /><Relationship Id="rId4" Type="http://schemas.openxmlformats.org/officeDocument/2006/relationships/settings" Target="settings.xml" /><Relationship Id="rId9" Type="http://schemas.openxmlformats.org/officeDocument/2006/relationships/image" Target="media/image12.png" /><Relationship Id="rId14" Type="http://schemas.openxmlformats.org/officeDocument/2006/relationships/image" Target="media/image8.png" /><Relationship Id="rId22" Type="http://schemas.openxmlformats.org/officeDocument/2006/relationships/theme" Target="theme/theme1.xml" 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 /><Relationship Id="rId3" Type="http://schemas.openxmlformats.org/officeDocument/2006/relationships/image" Target="media/image3.png" /><Relationship Id="rId7" Type="http://schemas.openxmlformats.org/officeDocument/2006/relationships/image" Target="media/image7.png" /><Relationship Id="rId2" Type="http://schemas.openxmlformats.org/officeDocument/2006/relationships/image" Target="media/image2.png" /><Relationship Id="rId1" Type="http://schemas.openxmlformats.org/officeDocument/2006/relationships/image" Target="media/image1.png" /><Relationship Id="rId6" Type="http://schemas.openxmlformats.org/officeDocument/2006/relationships/image" Target="media/image6.png" /><Relationship Id="rId5" Type="http://schemas.openxmlformats.org/officeDocument/2006/relationships/image" Target="media/image5.png" /><Relationship Id="rId10" Type="http://schemas.openxmlformats.org/officeDocument/2006/relationships/image" Target="media/image10.png" /><Relationship Id="rId4" Type="http://schemas.openxmlformats.org/officeDocument/2006/relationships/image" Target="media/image4.png" /><Relationship Id="rId9" Type="http://schemas.openxmlformats.org/officeDocument/2006/relationships/image" Target="media/image9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5A4FE-777A-4785-BA93-7CE46654803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5-21T06:39:00Z</dcterms:created>
  <dcterms:modified xsi:type="dcterms:W3CDTF">2025-06-02T10:37:00Z</dcterms:modified>
</cp:coreProperties>
</file>